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77"/>
        <w:gridCol w:w="7573"/>
      </w:tblGrid>
      <w:tr w:rsidR="00816BAB" w14:paraId="219CC45A" w14:textId="77777777" w:rsidTr="00720ECD">
        <w:tc>
          <w:tcPr>
            <w:tcW w:w="9350" w:type="dxa"/>
            <w:gridSpan w:val="2"/>
            <w:shd w:val="clear" w:color="auto" w:fill="D0CECE" w:themeFill="background2" w:themeFillShade="E6"/>
          </w:tcPr>
          <w:p w14:paraId="67862DED" w14:textId="39A21626" w:rsidR="00816BAB" w:rsidRDefault="00816BAB" w:rsidP="00720ECD">
            <w:pPr>
              <w:pStyle w:val="Heading1"/>
              <w:outlineLvl w:val="0"/>
            </w:pPr>
            <w:r>
              <w:t xml:space="preserve">Footer </w:t>
            </w:r>
            <w:proofErr w:type="spellStart"/>
            <w:r>
              <w:t>Sublayouts</w:t>
            </w:r>
            <w:proofErr w:type="spellEnd"/>
          </w:p>
        </w:tc>
      </w:tr>
      <w:tr w:rsidR="00816BAB" w14:paraId="353B69BE" w14:textId="77777777" w:rsidTr="00720ECD">
        <w:tc>
          <w:tcPr>
            <w:tcW w:w="9350" w:type="dxa"/>
            <w:gridSpan w:val="2"/>
          </w:tcPr>
          <w:p w14:paraId="01C15AF8" w14:textId="4A28F8DB" w:rsidR="00816BAB" w:rsidRPr="002302F3" w:rsidRDefault="00163A35" w:rsidP="00816BAB">
            <w:pPr>
              <w:rPr>
                <w:b/>
              </w:rPr>
            </w:pPr>
            <w:r>
              <w:rPr>
                <w:b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 wp14:anchorId="20DFC5F3" wp14:editId="1AACA63C">
                      <wp:simplePos x="0" y="0"/>
                      <wp:positionH relativeFrom="column">
                        <wp:posOffset>2355759</wp:posOffset>
                      </wp:positionH>
                      <wp:positionV relativeFrom="paragraph">
                        <wp:posOffset>169001</wp:posOffset>
                      </wp:positionV>
                      <wp:extent cx="3255373" cy="2679065"/>
                      <wp:effectExtent l="0" t="0" r="21590" b="26035"/>
                      <wp:wrapNone/>
                      <wp:docPr id="8" name="Rectangle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255373" cy="2679065"/>
                              </a:xfrm>
                              <a:prstGeom prst="rect">
                                <a:avLst/>
                              </a:prstGeom>
                              <a:noFill/>
                              <a:ln w="19050"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605414DD" id="Rectangle 8" o:spid="_x0000_s1026" style="position:absolute;margin-left:185.5pt;margin-top:13.3pt;width:256.35pt;height:210.95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" filled="f" strokecolor="red" strokeweight="1.5pt"/>
                  </w:pict>
                </mc:Fallback>
              </mc:AlternateContent>
            </w:r>
            <w:r w:rsidR="00816BAB" w:rsidRPr="002302F3">
              <w:rPr>
                <w:b/>
              </w:rPr>
              <w:t xml:space="preserve">Footer </w:t>
            </w:r>
            <w:proofErr w:type="spellStart"/>
            <w:r w:rsidR="00816BAB" w:rsidRPr="002302F3">
              <w:rPr>
                <w:b/>
              </w:rPr>
              <w:t>Sublayout</w:t>
            </w:r>
            <w:proofErr w:type="spellEnd"/>
            <w:r w:rsidR="00816BAB" w:rsidRPr="002302F3">
              <w:rPr>
                <w:b/>
              </w:rPr>
              <w:t xml:space="preserve"> 1</w:t>
            </w:r>
          </w:p>
          <w:p w14:paraId="71CB7EB5" w14:textId="2CE86682" w:rsidR="00816BAB" w:rsidRDefault="00163A35" w:rsidP="00816BAB">
            <w:r>
              <w:rPr>
                <w:b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15FA5F25" wp14:editId="220F3322">
                      <wp:simplePos x="0" y="0"/>
                      <wp:positionH relativeFrom="column">
                        <wp:posOffset>-998</wp:posOffset>
                      </wp:positionH>
                      <wp:positionV relativeFrom="paragraph">
                        <wp:posOffset>9071</wp:posOffset>
                      </wp:positionV>
                      <wp:extent cx="2302329" cy="2668180"/>
                      <wp:effectExtent l="0" t="0" r="22225" b="18415"/>
                      <wp:wrapNone/>
                      <wp:docPr id="5" name="Rectangle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02329" cy="2668180"/>
                              </a:xfrm>
                              <a:prstGeom prst="rect">
                                <a:avLst/>
                              </a:prstGeom>
                              <a:noFill/>
                              <a:ln w="19050"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7269AA0" id="Rectangle 5" o:spid="_x0000_s1026" style="position:absolute;margin-left:-.1pt;margin-top:.7pt;width:181.3pt;height:210.1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" filled="f" strokecolor="red" strokeweight="1.5pt"/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33F7A1BA" wp14:editId="7791B352">
                  <wp:extent cx="5612554" cy="2679155"/>
                  <wp:effectExtent l="0" t="0" r="7620" b="6985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19175" cy="26823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6C8E2D0" w14:textId="77777777" w:rsidR="00816BAB" w:rsidRDefault="00816BAB" w:rsidP="00816BAB"/>
          <w:p w14:paraId="03B2161D" w14:textId="77777777" w:rsidR="00816BAB" w:rsidRPr="002302F3" w:rsidRDefault="00816BAB" w:rsidP="00816BAB">
            <w:pPr>
              <w:rPr>
                <w:b/>
              </w:rPr>
            </w:pPr>
            <w:r w:rsidRPr="002302F3">
              <w:rPr>
                <w:b/>
              </w:rPr>
              <w:t xml:space="preserve">Footer </w:t>
            </w:r>
            <w:proofErr w:type="spellStart"/>
            <w:r w:rsidRPr="002302F3">
              <w:rPr>
                <w:b/>
              </w:rPr>
              <w:t>Sublayout</w:t>
            </w:r>
            <w:proofErr w:type="spellEnd"/>
            <w:r w:rsidRPr="002302F3">
              <w:rPr>
                <w:b/>
              </w:rPr>
              <w:t xml:space="preserve"> 2 – 4 cols</w:t>
            </w:r>
          </w:p>
          <w:p w14:paraId="62071420" w14:textId="77777777" w:rsidR="00816BAB" w:rsidRDefault="00816BAB" w:rsidP="00816BAB">
            <w:r w:rsidRPr="00E35B58">
              <w:rPr>
                <w:noProof/>
              </w:rPr>
              <w:drawing>
                <wp:inline distT="0" distB="0" distL="0" distR="0" wp14:anchorId="7625C763" wp14:editId="28C3302D">
                  <wp:extent cx="5622877" cy="958172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37892" cy="96073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49BF54E" w14:textId="77777777" w:rsidR="00816BAB" w:rsidRDefault="00816BAB" w:rsidP="00816BAB"/>
          <w:p w14:paraId="2E1E7778" w14:textId="77777777" w:rsidR="00816BAB" w:rsidRPr="002302F3" w:rsidRDefault="00816BAB" w:rsidP="00816BAB">
            <w:pPr>
              <w:rPr>
                <w:b/>
              </w:rPr>
            </w:pPr>
            <w:r w:rsidRPr="002302F3">
              <w:rPr>
                <w:b/>
              </w:rPr>
              <w:t xml:space="preserve">Footer </w:t>
            </w:r>
            <w:proofErr w:type="spellStart"/>
            <w:r w:rsidRPr="002302F3">
              <w:rPr>
                <w:b/>
              </w:rPr>
              <w:t>Sublayout</w:t>
            </w:r>
            <w:proofErr w:type="spellEnd"/>
            <w:r w:rsidRPr="002302F3">
              <w:rPr>
                <w:b/>
              </w:rPr>
              <w:t xml:space="preserve"> </w:t>
            </w:r>
            <w:r>
              <w:rPr>
                <w:b/>
              </w:rPr>
              <w:t xml:space="preserve">3 - </w:t>
            </w:r>
            <w:r w:rsidRPr="002302F3">
              <w:rPr>
                <w:b/>
              </w:rPr>
              <w:t>3, 7, 2?</w:t>
            </w:r>
          </w:p>
          <w:p w14:paraId="61DA1108" w14:textId="77777777" w:rsidR="00816BAB" w:rsidRDefault="00816BAB" w:rsidP="00816BAB">
            <w:r w:rsidRPr="00E35B58">
              <w:rPr>
                <w:noProof/>
              </w:rPr>
              <w:drawing>
                <wp:inline distT="0" distB="0" distL="0" distR="0" wp14:anchorId="35F2C718" wp14:editId="67374269">
                  <wp:extent cx="5622290" cy="1483059"/>
                  <wp:effectExtent l="0" t="0" r="0" b="3175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36066" cy="148669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6256FB6" w14:textId="0C570757" w:rsidR="00816BAB" w:rsidRPr="00D82AD7" w:rsidRDefault="00816BAB" w:rsidP="00720ECD">
            <w:pPr>
              <w:rPr>
                <w:sz w:val="18"/>
                <w:szCs w:val="18"/>
              </w:rPr>
            </w:pPr>
          </w:p>
        </w:tc>
      </w:tr>
      <w:tr w:rsidR="00816BAB" w14:paraId="1756CFB0" w14:textId="77777777" w:rsidTr="00720ECD">
        <w:tc>
          <w:tcPr>
            <w:tcW w:w="9350" w:type="dxa"/>
            <w:gridSpan w:val="2"/>
            <w:shd w:val="clear" w:color="auto" w:fill="E7E6E6" w:themeFill="background2"/>
          </w:tcPr>
          <w:p w14:paraId="43546295" w14:textId="77777777" w:rsidR="00816BAB" w:rsidRPr="00D82AD7" w:rsidRDefault="00816BAB" w:rsidP="00720ECD">
            <w:pPr>
              <w:rPr>
                <w:noProof/>
                <w:sz w:val="18"/>
                <w:szCs w:val="18"/>
              </w:rPr>
            </w:pPr>
          </w:p>
        </w:tc>
      </w:tr>
      <w:tr w:rsidR="00816BAB" w14:paraId="5C352854" w14:textId="77777777" w:rsidTr="00720ECD">
        <w:tc>
          <w:tcPr>
            <w:tcW w:w="2598" w:type="dxa"/>
          </w:tcPr>
          <w:p w14:paraId="786A5971" w14:textId="77777777" w:rsidR="00816BAB" w:rsidRPr="00D82AD7" w:rsidRDefault="00816BAB" w:rsidP="00720ECD">
            <w:pPr>
              <w:jc w:val="both"/>
              <w:rPr>
                <w:sz w:val="18"/>
                <w:szCs w:val="18"/>
              </w:rPr>
            </w:pPr>
            <w:r w:rsidRPr="00D82AD7">
              <w:rPr>
                <w:sz w:val="18"/>
                <w:szCs w:val="18"/>
              </w:rPr>
              <w:t>URL</w:t>
            </w:r>
          </w:p>
        </w:tc>
        <w:tc>
          <w:tcPr>
            <w:tcW w:w="6752" w:type="dxa"/>
          </w:tcPr>
          <w:p w14:paraId="19967052" w14:textId="135D0058" w:rsidR="00816BAB" w:rsidRPr="00816BAB" w:rsidRDefault="00913C18" w:rsidP="00816BAB">
            <w:pPr>
              <w:rPr>
                <w:sz w:val="18"/>
                <w:szCs w:val="18"/>
              </w:rPr>
            </w:pPr>
            <w:hyperlink r:id="rId8" w:anchor="/screens" w:history="1">
              <w:r w:rsidR="00816BAB" w:rsidRPr="00816BAB">
                <w:rPr>
                  <w:rStyle w:val="Hyperlink"/>
                  <w:sz w:val="18"/>
                  <w:szCs w:val="18"/>
                </w:rPr>
                <w:t>https://rightpoint.invisionapp.com/share/HCJTGPL6MNP#/screens</w:t>
              </w:r>
            </w:hyperlink>
          </w:p>
          <w:p w14:paraId="505A7A0C" w14:textId="50B2E4CF" w:rsidR="00816BAB" w:rsidRDefault="00913C18" w:rsidP="00816BAB">
            <w:pPr>
              <w:rPr>
                <w:sz w:val="18"/>
                <w:szCs w:val="18"/>
              </w:rPr>
            </w:pPr>
            <w:hyperlink r:id="rId9" w:history="1">
              <w:r w:rsidRPr="006525B6">
                <w:rPr>
                  <w:rStyle w:val="Hyperlink"/>
                  <w:sz w:val="18"/>
                  <w:szCs w:val="18"/>
                </w:rPr>
                <w:t>https://rightpoint.invisionapp.com/share/HCJTGPL6MNP#/screens</w:t>
              </w:r>
            </w:hyperlink>
          </w:p>
          <w:p w14:paraId="22F64155" w14:textId="5241A9C7" w:rsidR="00913C18" w:rsidRPr="00816BAB" w:rsidRDefault="00913C18" w:rsidP="00816BAB">
            <w:pPr>
              <w:rPr>
                <w:sz w:val="18"/>
                <w:szCs w:val="18"/>
              </w:rPr>
            </w:pPr>
            <w:hyperlink r:id="rId10" w:history="1">
              <w:r w:rsidRPr="006525B6">
                <w:rPr>
                  <w:rStyle w:val="Hyperlink"/>
                  <w:sz w:val="18"/>
                  <w:szCs w:val="18"/>
                </w:rPr>
                <w:t>https://rightpoint.invisionapp.com/share/CDMSVVH9SX4#/screens/305174462_JCI_Desktop_Footer</w:t>
              </w:r>
            </w:hyperlink>
            <w:r>
              <w:rPr>
                <w:sz w:val="18"/>
                <w:szCs w:val="18"/>
              </w:rPr>
              <w:t xml:space="preserve"> </w:t>
            </w:r>
            <w:bookmarkStart w:id="0" w:name="_GoBack"/>
            <w:bookmarkEnd w:id="0"/>
          </w:p>
        </w:tc>
      </w:tr>
      <w:tr w:rsidR="00816BAB" w14:paraId="7EF75F72" w14:textId="77777777" w:rsidTr="00720ECD">
        <w:tc>
          <w:tcPr>
            <w:tcW w:w="2598" w:type="dxa"/>
          </w:tcPr>
          <w:p w14:paraId="7E58FF2B" w14:textId="77777777" w:rsidR="00816BAB" w:rsidRPr="00D82AD7" w:rsidRDefault="00816BAB" w:rsidP="00720ECD">
            <w:pPr>
              <w:jc w:val="both"/>
              <w:rPr>
                <w:sz w:val="18"/>
                <w:szCs w:val="18"/>
              </w:rPr>
            </w:pPr>
            <w:r w:rsidRPr="00D82AD7">
              <w:rPr>
                <w:sz w:val="18"/>
                <w:szCs w:val="18"/>
              </w:rPr>
              <w:t>Component Overview</w:t>
            </w:r>
          </w:p>
        </w:tc>
        <w:tc>
          <w:tcPr>
            <w:tcW w:w="6752" w:type="dxa"/>
          </w:tcPr>
          <w:p w14:paraId="374220F6" w14:textId="7D5F9FEC" w:rsidR="00816BAB" w:rsidRPr="00183703" w:rsidRDefault="00816BAB" w:rsidP="00720EC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The footer control for the website.  This control will be a combination of </w:t>
            </w:r>
            <w:proofErr w:type="spellStart"/>
            <w:r>
              <w:rPr>
                <w:sz w:val="18"/>
                <w:szCs w:val="18"/>
              </w:rPr>
              <w:t>sublayouts</w:t>
            </w:r>
            <w:proofErr w:type="spellEnd"/>
            <w:r>
              <w:rPr>
                <w:sz w:val="18"/>
                <w:szCs w:val="18"/>
              </w:rPr>
              <w:t xml:space="preserve"> and renderings. </w:t>
            </w:r>
          </w:p>
        </w:tc>
      </w:tr>
      <w:tr w:rsidR="00816BAB" w14:paraId="549CCE03" w14:textId="77777777" w:rsidTr="00720ECD">
        <w:tc>
          <w:tcPr>
            <w:tcW w:w="2598" w:type="dxa"/>
          </w:tcPr>
          <w:p w14:paraId="73158FB2" w14:textId="77777777" w:rsidR="00816BAB" w:rsidRPr="00D82AD7" w:rsidRDefault="00816BAB" w:rsidP="00720ECD">
            <w:pPr>
              <w:rPr>
                <w:sz w:val="18"/>
                <w:szCs w:val="18"/>
              </w:rPr>
            </w:pPr>
            <w:r w:rsidRPr="00D82AD7">
              <w:rPr>
                <w:sz w:val="18"/>
                <w:szCs w:val="18"/>
              </w:rPr>
              <w:t>Functional Annotations</w:t>
            </w:r>
          </w:p>
        </w:tc>
        <w:tc>
          <w:tcPr>
            <w:tcW w:w="6752" w:type="dxa"/>
          </w:tcPr>
          <w:p w14:paraId="1D36A676" w14:textId="77777777" w:rsidR="00816BAB" w:rsidRPr="00D82AD7" w:rsidRDefault="00816BAB" w:rsidP="00720ECD">
            <w:pPr>
              <w:pStyle w:val="ListParagraph"/>
              <w:rPr>
                <w:sz w:val="18"/>
                <w:szCs w:val="18"/>
              </w:rPr>
            </w:pPr>
          </w:p>
        </w:tc>
      </w:tr>
      <w:tr w:rsidR="00816BAB" w14:paraId="79957D9C" w14:textId="77777777" w:rsidTr="00720ECD">
        <w:tc>
          <w:tcPr>
            <w:tcW w:w="2598" w:type="dxa"/>
          </w:tcPr>
          <w:p w14:paraId="1E983E6E" w14:textId="77777777" w:rsidR="00816BAB" w:rsidRPr="00D82AD7" w:rsidRDefault="00816BAB" w:rsidP="00720ECD">
            <w:pPr>
              <w:rPr>
                <w:sz w:val="18"/>
                <w:szCs w:val="18"/>
              </w:rPr>
            </w:pPr>
            <w:r w:rsidRPr="00D82AD7">
              <w:rPr>
                <w:sz w:val="18"/>
                <w:szCs w:val="18"/>
              </w:rPr>
              <w:t>Interaction Notes</w:t>
            </w:r>
          </w:p>
        </w:tc>
        <w:tc>
          <w:tcPr>
            <w:tcW w:w="6752" w:type="dxa"/>
          </w:tcPr>
          <w:p w14:paraId="519FC6AB" w14:textId="77777777" w:rsidR="00816BAB" w:rsidRPr="00D82AD7" w:rsidRDefault="00816BAB" w:rsidP="00720ECD">
            <w:pPr>
              <w:pStyle w:val="ListParagraph"/>
              <w:rPr>
                <w:sz w:val="18"/>
                <w:szCs w:val="18"/>
              </w:rPr>
            </w:pPr>
          </w:p>
        </w:tc>
      </w:tr>
      <w:tr w:rsidR="00816BAB" w14:paraId="603BDDF3" w14:textId="77777777" w:rsidTr="00720ECD">
        <w:tc>
          <w:tcPr>
            <w:tcW w:w="2598" w:type="dxa"/>
          </w:tcPr>
          <w:p w14:paraId="7700D4A9" w14:textId="77777777" w:rsidR="00816BAB" w:rsidRPr="00D82AD7" w:rsidRDefault="00816BAB" w:rsidP="00720ECD">
            <w:pPr>
              <w:rPr>
                <w:sz w:val="18"/>
                <w:szCs w:val="18"/>
              </w:rPr>
            </w:pPr>
            <w:r w:rsidRPr="00D82AD7">
              <w:rPr>
                <w:sz w:val="18"/>
                <w:szCs w:val="18"/>
              </w:rPr>
              <w:lastRenderedPageBreak/>
              <w:t>Sitecore Implementation Notes</w:t>
            </w:r>
          </w:p>
        </w:tc>
        <w:tc>
          <w:tcPr>
            <w:tcW w:w="6752" w:type="dxa"/>
          </w:tcPr>
          <w:p w14:paraId="75EB557F" w14:textId="77777777" w:rsidR="00816BAB" w:rsidRPr="00D82AD7" w:rsidRDefault="00816BAB" w:rsidP="00720ECD">
            <w:pPr>
              <w:rPr>
                <w:sz w:val="18"/>
                <w:szCs w:val="18"/>
              </w:rPr>
            </w:pPr>
          </w:p>
        </w:tc>
      </w:tr>
      <w:tr w:rsidR="00816BAB" w14:paraId="65508D84" w14:textId="77777777" w:rsidTr="00720ECD">
        <w:tc>
          <w:tcPr>
            <w:tcW w:w="2598" w:type="dxa"/>
          </w:tcPr>
          <w:p w14:paraId="73BE9402" w14:textId="77777777" w:rsidR="00816BAB" w:rsidRPr="00D82AD7" w:rsidRDefault="00816BAB" w:rsidP="00720ECD">
            <w:pPr>
              <w:rPr>
                <w:sz w:val="18"/>
                <w:szCs w:val="18"/>
              </w:rPr>
            </w:pPr>
            <w:r w:rsidRPr="00D82AD7">
              <w:rPr>
                <w:sz w:val="18"/>
                <w:szCs w:val="18"/>
              </w:rPr>
              <w:t>Content Author Instructions</w:t>
            </w:r>
          </w:p>
        </w:tc>
        <w:tc>
          <w:tcPr>
            <w:tcW w:w="6752" w:type="dxa"/>
          </w:tcPr>
          <w:p w14:paraId="7140FDAB" w14:textId="77777777" w:rsidR="00816BAB" w:rsidRPr="00D82AD7" w:rsidRDefault="00816BAB" w:rsidP="00720ECD">
            <w:pPr>
              <w:pStyle w:val="ListParagraph"/>
              <w:rPr>
                <w:sz w:val="18"/>
                <w:szCs w:val="18"/>
              </w:rPr>
            </w:pPr>
          </w:p>
        </w:tc>
      </w:tr>
    </w:tbl>
    <w:p w14:paraId="5E51FFA8" w14:textId="77777777" w:rsidR="00816BAB" w:rsidRDefault="00816BAB" w:rsidP="00816BAB"/>
    <w:p w14:paraId="063983E9" w14:textId="77777777" w:rsidR="00816BAB" w:rsidRDefault="00816BAB" w:rsidP="00E35B58">
      <w:pPr>
        <w:rPr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98"/>
        <w:gridCol w:w="6752"/>
      </w:tblGrid>
      <w:tr w:rsidR="00816BAB" w14:paraId="3D0753E3" w14:textId="77777777" w:rsidTr="00720ECD">
        <w:tc>
          <w:tcPr>
            <w:tcW w:w="9350" w:type="dxa"/>
            <w:gridSpan w:val="2"/>
            <w:shd w:val="clear" w:color="auto" w:fill="D0CECE" w:themeFill="background2" w:themeFillShade="E6"/>
          </w:tcPr>
          <w:p w14:paraId="782BA289" w14:textId="4539CAE2" w:rsidR="00816BAB" w:rsidRDefault="00816BAB" w:rsidP="00720ECD">
            <w:pPr>
              <w:pStyle w:val="Heading1"/>
              <w:outlineLvl w:val="0"/>
            </w:pPr>
            <w:r>
              <w:t>Support Contact Callout</w:t>
            </w:r>
          </w:p>
        </w:tc>
      </w:tr>
      <w:tr w:rsidR="00816BAB" w14:paraId="2E096ACE" w14:textId="77777777" w:rsidTr="00720ECD">
        <w:tc>
          <w:tcPr>
            <w:tcW w:w="9350" w:type="dxa"/>
            <w:gridSpan w:val="2"/>
          </w:tcPr>
          <w:p w14:paraId="5D29F784" w14:textId="41BD0629" w:rsidR="00816BAB" w:rsidRPr="00D82AD7" w:rsidRDefault="00816BAB" w:rsidP="00816BAB">
            <w:pPr>
              <w:rPr>
                <w:sz w:val="18"/>
                <w:szCs w:val="18"/>
              </w:rPr>
            </w:pPr>
            <w:r w:rsidRPr="001E7A5C">
              <w:rPr>
                <w:noProof/>
              </w:rPr>
              <w:drawing>
                <wp:inline distT="0" distB="0" distL="0" distR="0" wp14:anchorId="0BA22492" wp14:editId="6661A810">
                  <wp:extent cx="3524742" cy="1267002"/>
                  <wp:effectExtent l="0" t="0" r="0" b="9525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24742" cy="126700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16BAB" w14:paraId="2494A0D1" w14:textId="77777777" w:rsidTr="00720ECD">
        <w:tc>
          <w:tcPr>
            <w:tcW w:w="9350" w:type="dxa"/>
            <w:gridSpan w:val="2"/>
            <w:shd w:val="clear" w:color="auto" w:fill="E7E6E6" w:themeFill="background2"/>
          </w:tcPr>
          <w:p w14:paraId="3A53313C" w14:textId="77777777" w:rsidR="00816BAB" w:rsidRPr="00D82AD7" w:rsidRDefault="00816BAB" w:rsidP="00720ECD">
            <w:pPr>
              <w:rPr>
                <w:noProof/>
                <w:sz w:val="18"/>
                <w:szCs w:val="18"/>
              </w:rPr>
            </w:pPr>
          </w:p>
        </w:tc>
      </w:tr>
      <w:tr w:rsidR="00816BAB" w14:paraId="5BD8D097" w14:textId="77777777" w:rsidTr="00720ECD">
        <w:tc>
          <w:tcPr>
            <w:tcW w:w="2598" w:type="dxa"/>
          </w:tcPr>
          <w:p w14:paraId="74EA397B" w14:textId="77777777" w:rsidR="00816BAB" w:rsidRPr="00D82AD7" w:rsidRDefault="00816BAB" w:rsidP="00720ECD">
            <w:pPr>
              <w:jc w:val="both"/>
              <w:rPr>
                <w:sz w:val="18"/>
                <w:szCs w:val="18"/>
              </w:rPr>
            </w:pPr>
            <w:r w:rsidRPr="00D82AD7">
              <w:rPr>
                <w:sz w:val="18"/>
                <w:szCs w:val="18"/>
              </w:rPr>
              <w:t>URL</w:t>
            </w:r>
          </w:p>
        </w:tc>
        <w:tc>
          <w:tcPr>
            <w:tcW w:w="6752" w:type="dxa"/>
          </w:tcPr>
          <w:p w14:paraId="0B96F241" w14:textId="77777777" w:rsidR="00816BAB" w:rsidRPr="00816BAB" w:rsidRDefault="00913C18" w:rsidP="00816BAB">
            <w:pPr>
              <w:rPr>
                <w:sz w:val="18"/>
                <w:szCs w:val="18"/>
              </w:rPr>
            </w:pPr>
            <w:hyperlink r:id="rId12" w:anchor="/screens" w:history="1">
              <w:r w:rsidR="00816BAB" w:rsidRPr="00816BAB">
                <w:rPr>
                  <w:rStyle w:val="Hyperlink"/>
                  <w:sz w:val="18"/>
                  <w:szCs w:val="18"/>
                </w:rPr>
                <w:t>https://rightpoint.invisionapp.com/share/HCJTGPL6MNP#/screens</w:t>
              </w:r>
            </w:hyperlink>
          </w:p>
          <w:p w14:paraId="58AC0F6E" w14:textId="38D855C5" w:rsidR="00816BAB" w:rsidRPr="00816BAB" w:rsidRDefault="00816BAB" w:rsidP="00816BAB">
            <w:pPr>
              <w:rPr>
                <w:sz w:val="18"/>
                <w:szCs w:val="18"/>
              </w:rPr>
            </w:pPr>
            <w:r w:rsidRPr="00816BAB">
              <w:rPr>
                <w:sz w:val="18"/>
                <w:szCs w:val="18"/>
              </w:rPr>
              <w:t>https://rightpoint.invisionapp.com/share/HCJTGPL6MNP#/screens</w:t>
            </w:r>
          </w:p>
        </w:tc>
      </w:tr>
      <w:tr w:rsidR="00816BAB" w14:paraId="7240E4B0" w14:textId="77777777" w:rsidTr="00720ECD">
        <w:tc>
          <w:tcPr>
            <w:tcW w:w="2598" w:type="dxa"/>
          </w:tcPr>
          <w:p w14:paraId="27C724B2" w14:textId="77777777" w:rsidR="00816BAB" w:rsidRPr="00D82AD7" w:rsidRDefault="00816BAB" w:rsidP="00720ECD">
            <w:pPr>
              <w:jc w:val="both"/>
              <w:rPr>
                <w:sz w:val="18"/>
                <w:szCs w:val="18"/>
              </w:rPr>
            </w:pPr>
            <w:r w:rsidRPr="00D82AD7">
              <w:rPr>
                <w:sz w:val="18"/>
                <w:szCs w:val="18"/>
              </w:rPr>
              <w:t>Component Overview</w:t>
            </w:r>
          </w:p>
        </w:tc>
        <w:tc>
          <w:tcPr>
            <w:tcW w:w="6752" w:type="dxa"/>
          </w:tcPr>
          <w:p w14:paraId="17E8C224" w14:textId="77777777" w:rsidR="00816BAB" w:rsidRDefault="00816BAB" w:rsidP="00720EC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allout to share site specific contact information. </w:t>
            </w:r>
          </w:p>
          <w:p w14:paraId="1DD79376" w14:textId="21801995" w:rsidR="00816BAB" w:rsidRPr="00183703" w:rsidRDefault="00816BAB" w:rsidP="00720EC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his rendering will be used in the header as well.</w:t>
            </w:r>
          </w:p>
        </w:tc>
      </w:tr>
      <w:tr w:rsidR="00816BAB" w14:paraId="76172432" w14:textId="77777777" w:rsidTr="00720ECD">
        <w:tc>
          <w:tcPr>
            <w:tcW w:w="2598" w:type="dxa"/>
          </w:tcPr>
          <w:p w14:paraId="3E923770" w14:textId="77777777" w:rsidR="00816BAB" w:rsidRPr="00D82AD7" w:rsidRDefault="00816BAB" w:rsidP="00720ECD">
            <w:pPr>
              <w:rPr>
                <w:sz w:val="18"/>
                <w:szCs w:val="18"/>
              </w:rPr>
            </w:pPr>
            <w:r w:rsidRPr="00D82AD7">
              <w:rPr>
                <w:sz w:val="18"/>
                <w:szCs w:val="18"/>
              </w:rPr>
              <w:t>Functional Annotations</w:t>
            </w:r>
          </w:p>
        </w:tc>
        <w:tc>
          <w:tcPr>
            <w:tcW w:w="6752" w:type="dxa"/>
          </w:tcPr>
          <w:p w14:paraId="359F0BAB" w14:textId="77777777" w:rsidR="00816BAB" w:rsidRPr="00C2548F" w:rsidRDefault="00816BAB" w:rsidP="00C2548F">
            <w:pPr>
              <w:pStyle w:val="ListParagraph"/>
              <w:numPr>
                <w:ilvl w:val="0"/>
                <w:numId w:val="7"/>
              </w:numPr>
              <w:rPr>
                <w:sz w:val="18"/>
                <w:szCs w:val="18"/>
              </w:rPr>
            </w:pPr>
            <w:r w:rsidRPr="00C2548F">
              <w:rPr>
                <w:sz w:val="18"/>
                <w:szCs w:val="18"/>
              </w:rPr>
              <w:t xml:space="preserve">Telephone number should use the </w:t>
            </w:r>
            <w:proofErr w:type="spellStart"/>
            <w:r w:rsidRPr="00C2548F">
              <w:rPr>
                <w:sz w:val="18"/>
                <w:szCs w:val="18"/>
              </w:rPr>
              <w:t>tel</w:t>
            </w:r>
            <w:proofErr w:type="spellEnd"/>
            <w:r w:rsidRPr="00C2548F">
              <w:rPr>
                <w:sz w:val="18"/>
                <w:szCs w:val="18"/>
              </w:rPr>
              <w:t xml:space="preserve"> protocol.</w:t>
            </w:r>
          </w:p>
          <w:p w14:paraId="195E6AF2" w14:textId="2FFD9844" w:rsidR="00816BAB" w:rsidRPr="00816BAB" w:rsidRDefault="00816BAB" w:rsidP="00816BAB">
            <w:pPr>
              <w:pBdr>
                <w:top w:val="single" w:sz="6" w:space="0" w:color="EEEEEE"/>
                <w:bottom w:val="single" w:sz="6" w:space="0" w:color="EEEEEE"/>
              </w:pBdr>
              <w:shd w:val="clear" w:color="auto" w:fill="F5F2F0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="Courier New"/>
                <w:color w:val="000000"/>
                <w:spacing w:val="2"/>
                <w:sz w:val="24"/>
                <w:szCs w:val="24"/>
              </w:rPr>
            </w:pPr>
            <w:r w:rsidRPr="00816BAB">
              <w:rPr>
                <w:rFonts w:ascii="Consolas" w:eastAsia="Times New Roman" w:hAnsi="Consolas" w:cs="Courier New"/>
                <w:color w:val="999999"/>
                <w:spacing w:val="2"/>
                <w:sz w:val="24"/>
                <w:szCs w:val="24"/>
                <w:bdr w:val="none" w:sz="0" w:space="0" w:color="auto" w:frame="1"/>
              </w:rPr>
              <w:t>&lt;</w:t>
            </w:r>
            <w:r w:rsidRPr="00816BAB">
              <w:rPr>
                <w:rFonts w:ascii="Consolas" w:eastAsia="Times New Roman" w:hAnsi="Consolas" w:cs="Courier New"/>
                <w:color w:val="990055"/>
                <w:spacing w:val="2"/>
                <w:sz w:val="24"/>
                <w:szCs w:val="24"/>
                <w:bdr w:val="none" w:sz="0" w:space="0" w:color="auto" w:frame="1"/>
              </w:rPr>
              <w:t xml:space="preserve">a </w:t>
            </w:r>
            <w:proofErr w:type="spellStart"/>
            <w:r w:rsidRPr="00816BAB">
              <w:rPr>
                <w:rFonts w:ascii="Consolas" w:eastAsia="Times New Roman" w:hAnsi="Consolas" w:cs="Courier New"/>
                <w:color w:val="669900"/>
                <w:spacing w:val="2"/>
                <w:sz w:val="24"/>
                <w:szCs w:val="24"/>
                <w:bdr w:val="none" w:sz="0" w:space="0" w:color="auto" w:frame="1"/>
              </w:rPr>
              <w:t>href</w:t>
            </w:r>
            <w:proofErr w:type="spellEnd"/>
            <w:r w:rsidRPr="00816BAB">
              <w:rPr>
                <w:rFonts w:ascii="Consolas" w:eastAsia="Times New Roman" w:hAnsi="Consolas" w:cs="Courier New"/>
                <w:color w:val="999999"/>
                <w:spacing w:val="2"/>
                <w:sz w:val="24"/>
                <w:szCs w:val="24"/>
                <w:bdr w:val="none" w:sz="0" w:space="0" w:color="auto" w:frame="1"/>
              </w:rPr>
              <w:t>="</w:t>
            </w:r>
            <w:r>
              <w:rPr>
                <w:rFonts w:ascii="Consolas" w:eastAsia="Times New Roman" w:hAnsi="Consolas" w:cs="Courier New"/>
                <w:color w:val="0077AA"/>
                <w:spacing w:val="2"/>
                <w:sz w:val="24"/>
                <w:szCs w:val="24"/>
                <w:bdr w:val="none" w:sz="0" w:space="0" w:color="auto" w:frame="1"/>
              </w:rPr>
              <w:t>tel:18001234567</w:t>
            </w:r>
            <w:r w:rsidRPr="00816BAB">
              <w:rPr>
                <w:rFonts w:ascii="Consolas" w:eastAsia="Times New Roman" w:hAnsi="Consolas" w:cs="Courier New"/>
                <w:color w:val="999999"/>
                <w:spacing w:val="2"/>
                <w:sz w:val="24"/>
                <w:szCs w:val="24"/>
                <w:bdr w:val="none" w:sz="0" w:space="0" w:color="auto" w:frame="1"/>
              </w:rPr>
              <w:t>"&gt;</w:t>
            </w:r>
            <w:r w:rsidRPr="00816BAB">
              <w:rPr>
                <w:rFonts w:ascii="Consolas" w:eastAsia="Times New Roman" w:hAnsi="Consolas" w:cs="Courier New"/>
                <w:color w:val="0077AA"/>
                <w:spacing w:val="2"/>
                <w:sz w:val="24"/>
                <w:szCs w:val="24"/>
                <w:bdr w:val="none" w:sz="0" w:space="0" w:color="auto" w:frame="1"/>
              </w:rPr>
              <w:t>1</w:t>
            </w:r>
            <w:r>
              <w:rPr>
                <w:rFonts w:ascii="Consolas" w:eastAsia="Times New Roman" w:hAnsi="Consolas" w:cs="Courier New"/>
                <w:color w:val="0077AA"/>
                <w:spacing w:val="2"/>
                <w:sz w:val="24"/>
                <w:szCs w:val="24"/>
                <w:bdr w:val="none" w:sz="0" w:space="0" w:color="auto" w:frame="1"/>
              </w:rPr>
              <w:t>-</w:t>
            </w:r>
            <w:r w:rsidRPr="00816BAB">
              <w:rPr>
                <w:rFonts w:ascii="Consolas" w:eastAsia="Times New Roman" w:hAnsi="Consolas" w:cs="Courier New"/>
                <w:color w:val="0077AA"/>
                <w:spacing w:val="2"/>
                <w:sz w:val="24"/>
                <w:szCs w:val="24"/>
                <w:bdr w:val="none" w:sz="0" w:space="0" w:color="auto" w:frame="1"/>
              </w:rPr>
              <w:t>800</w:t>
            </w:r>
            <w:r>
              <w:rPr>
                <w:rFonts w:ascii="Consolas" w:eastAsia="Times New Roman" w:hAnsi="Consolas" w:cs="Courier New"/>
                <w:color w:val="0077AA"/>
                <w:spacing w:val="2"/>
                <w:sz w:val="24"/>
                <w:szCs w:val="24"/>
                <w:bdr w:val="none" w:sz="0" w:space="0" w:color="auto" w:frame="1"/>
              </w:rPr>
              <w:t>-123-4567&lt;/</w:t>
            </w:r>
            <w:r w:rsidRPr="00816BAB">
              <w:rPr>
                <w:rFonts w:ascii="Consolas" w:eastAsia="Times New Roman" w:hAnsi="Consolas" w:cs="Courier New"/>
                <w:color w:val="990055"/>
                <w:spacing w:val="2"/>
                <w:sz w:val="24"/>
                <w:szCs w:val="24"/>
                <w:bdr w:val="none" w:sz="0" w:space="0" w:color="auto" w:frame="1"/>
              </w:rPr>
              <w:t>a</w:t>
            </w:r>
            <w:r w:rsidRPr="00816BAB">
              <w:rPr>
                <w:rFonts w:ascii="Consolas" w:eastAsia="Times New Roman" w:hAnsi="Consolas" w:cs="Courier New"/>
                <w:color w:val="999999"/>
                <w:spacing w:val="2"/>
                <w:sz w:val="24"/>
                <w:szCs w:val="24"/>
                <w:bdr w:val="none" w:sz="0" w:space="0" w:color="auto" w:frame="1"/>
              </w:rPr>
              <w:t>&gt;</w:t>
            </w:r>
          </w:p>
          <w:p w14:paraId="189D4C9D" w14:textId="77777777" w:rsidR="00816BAB" w:rsidRDefault="00816BAB" w:rsidP="00816BAB">
            <w:pPr>
              <w:rPr>
                <w:sz w:val="18"/>
                <w:szCs w:val="18"/>
              </w:rPr>
            </w:pPr>
          </w:p>
          <w:p w14:paraId="0A659523" w14:textId="22B04D45" w:rsidR="00C2548F" w:rsidRPr="00C2548F" w:rsidRDefault="00C2548F" w:rsidP="00C2548F">
            <w:pPr>
              <w:pStyle w:val="ListParagraph"/>
              <w:numPr>
                <w:ilvl w:val="0"/>
                <w:numId w:val="7"/>
              </w:numPr>
              <w:rPr>
                <w:sz w:val="18"/>
                <w:szCs w:val="18"/>
              </w:rPr>
            </w:pPr>
            <w:r w:rsidRPr="00C2548F">
              <w:rPr>
                <w:sz w:val="18"/>
                <w:szCs w:val="18"/>
              </w:rPr>
              <w:t>Call to action should take user to the site contact us page.</w:t>
            </w:r>
          </w:p>
        </w:tc>
      </w:tr>
      <w:tr w:rsidR="00816BAB" w14:paraId="35AFE188" w14:textId="77777777" w:rsidTr="00720ECD">
        <w:tc>
          <w:tcPr>
            <w:tcW w:w="2598" w:type="dxa"/>
          </w:tcPr>
          <w:p w14:paraId="70D4931D" w14:textId="77777777" w:rsidR="00816BAB" w:rsidRPr="00D82AD7" w:rsidRDefault="00816BAB" w:rsidP="00720ECD">
            <w:pPr>
              <w:rPr>
                <w:sz w:val="18"/>
                <w:szCs w:val="18"/>
              </w:rPr>
            </w:pPr>
            <w:r w:rsidRPr="00D82AD7">
              <w:rPr>
                <w:sz w:val="18"/>
                <w:szCs w:val="18"/>
              </w:rPr>
              <w:t>Interaction Notes</w:t>
            </w:r>
          </w:p>
        </w:tc>
        <w:tc>
          <w:tcPr>
            <w:tcW w:w="6752" w:type="dxa"/>
          </w:tcPr>
          <w:p w14:paraId="261CB09B" w14:textId="77777777" w:rsidR="00816BAB" w:rsidRPr="00D82AD7" w:rsidRDefault="00816BAB" w:rsidP="00720ECD">
            <w:pPr>
              <w:pStyle w:val="ListParagraph"/>
              <w:rPr>
                <w:sz w:val="18"/>
                <w:szCs w:val="18"/>
              </w:rPr>
            </w:pPr>
          </w:p>
        </w:tc>
      </w:tr>
      <w:tr w:rsidR="00816BAB" w14:paraId="257442AB" w14:textId="77777777" w:rsidTr="00720ECD">
        <w:tc>
          <w:tcPr>
            <w:tcW w:w="2598" w:type="dxa"/>
          </w:tcPr>
          <w:p w14:paraId="376BF33A" w14:textId="77777777" w:rsidR="00816BAB" w:rsidRPr="00D82AD7" w:rsidRDefault="00816BAB" w:rsidP="00720ECD">
            <w:pPr>
              <w:rPr>
                <w:sz w:val="18"/>
                <w:szCs w:val="18"/>
              </w:rPr>
            </w:pPr>
            <w:r w:rsidRPr="00D82AD7">
              <w:rPr>
                <w:sz w:val="18"/>
                <w:szCs w:val="18"/>
              </w:rPr>
              <w:t>Sitecore Implementation Notes</w:t>
            </w:r>
          </w:p>
        </w:tc>
        <w:tc>
          <w:tcPr>
            <w:tcW w:w="6752" w:type="dxa"/>
          </w:tcPr>
          <w:p w14:paraId="435EC339" w14:textId="5B104692" w:rsidR="00816BAB" w:rsidRPr="00D82AD7" w:rsidRDefault="00816BAB" w:rsidP="00720EC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ontroller Rendering</w:t>
            </w:r>
          </w:p>
        </w:tc>
      </w:tr>
      <w:tr w:rsidR="00816BAB" w14:paraId="3DAD8899" w14:textId="77777777" w:rsidTr="00720ECD">
        <w:tc>
          <w:tcPr>
            <w:tcW w:w="2598" w:type="dxa"/>
          </w:tcPr>
          <w:p w14:paraId="782E4F3E" w14:textId="77777777" w:rsidR="00816BAB" w:rsidRPr="00D82AD7" w:rsidRDefault="00816BAB" w:rsidP="00720ECD">
            <w:pPr>
              <w:rPr>
                <w:sz w:val="18"/>
                <w:szCs w:val="18"/>
              </w:rPr>
            </w:pPr>
            <w:r w:rsidRPr="00D82AD7">
              <w:rPr>
                <w:sz w:val="18"/>
                <w:szCs w:val="18"/>
              </w:rPr>
              <w:t>Content Author Instructions</w:t>
            </w:r>
          </w:p>
        </w:tc>
        <w:tc>
          <w:tcPr>
            <w:tcW w:w="6752" w:type="dxa"/>
          </w:tcPr>
          <w:p w14:paraId="23A2F569" w14:textId="77777777" w:rsidR="00816BAB" w:rsidRPr="00D82AD7" w:rsidRDefault="00816BAB" w:rsidP="00720ECD">
            <w:pPr>
              <w:pStyle w:val="ListParagraph"/>
              <w:rPr>
                <w:sz w:val="18"/>
                <w:szCs w:val="18"/>
              </w:rPr>
            </w:pPr>
          </w:p>
        </w:tc>
      </w:tr>
    </w:tbl>
    <w:p w14:paraId="455E2C0D" w14:textId="77777777" w:rsidR="00816BAB" w:rsidRDefault="00816BAB" w:rsidP="00816BAB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98"/>
        <w:gridCol w:w="6752"/>
      </w:tblGrid>
      <w:tr w:rsidR="00816BAB" w14:paraId="1699872B" w14:textId="77777777" w:rsidTr="00720ECD">
        <w:tc>
          <w:tcPr>
            <w:tcW w:w="9350" w:type="dxa"/>
            <w:gridSpan w:val="2"/>
            <w:shd w:val="clear" w:color="auto" w:fill="D0CECE" w:themeFill="background2" w:themeFillShade="E6"/>
          </w:tcPr>
          <w:p w14:paraId="32D0FD7E" w14:textId="288A6B86" w:rsidR="00816BAB" w:rsidRDefault="00816BAB" w:rsidP="00720ECD">
            <w:pPr>
              <w:pStyle w:val="Heading1"/>
              <w:outlineLvl w:val="0"/>
            </w:pPr>
            <w:r>
              <w:t>Footer Quick Link</w:t>
            </w:r>
          </w:p>
        </w:tc>
      </w:tr>
      <w:tr w:rsidR="00816BAB" w14:paraId="1B09261E" w14:textId="77777777" w:rsidTr="00720ECD">
        <w:tc>
          <w:tcPr>
            <w:tcW w:w="9350" w:type="dxa"/>
            <w:gridSpan w:val="2"/>
          </w:tcPr>
          <w:p w14:paraId="1AE33F89" w14:textId="379B3C92" w:rsidR="00816BAB" w:rsidRPr="00D82AD7" w:rsidRDefault="00816BAB" w:rsidP="00720ECD">
            <w:pPr>
              <w:rPr>
                <w:sz w:val="18"/>
                <w:szCs w:val="18"/>
              </w:rPr>
            </w:pPr>
            <w:r w:rsidRPr="002302F3">
              <w:rPr>
                <w:noProof/>
              </w:rPr>
              <w:drawing>
                <wp:inline distT="0" distB="0" distL="0" distR="0" wp14:anchorId="596F85FA" wp14:editId="73DF5F6F">
                  <wp:extent cx="1501253" cy="1131486"/>
                  <wp:effectExtent l="0" t="0" r="3810" b="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12839" cy="11402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16BAB" w14:paraId="52343DDC" w14:textId="77777777" w:rsidTr="00720ECD">
        <w:tc>
          <w:tcPr>
            <w:tcW w:w="9350" w:type="dxa"/>
            <w:gridSpan w:val="2"/>
            <w:shd w:val="clear" w:color="auto" w:fill="E7E6E6" w:themeFill="background2"/>
          </w:tcPr>
          <w:p w14:paraId="4907FAFB" w14:textId="77777777" w:rsidR="00816BAB" w:rsidRPr="00D82AD7" w:rsidRDefault="00816BAB" w:rsidP="00720ECD">
            <w:pPr>
              <w:rPr>
                <w:noProof/>
                <w:sz w:val="18"/>
                <w:szCs w:val="18"/>
              </w:rPr>
            </w:pPr>
          </w:p>
        </w:tc>
      </w:tr>
      <w:tr w:rsidR="00816BAB" w14:paraId="56C6AA81" w14:textId="77777777" w:rsidTr="00720ECD">
        <w:tc>
          <w:tcPr>
            <w:tcW w:w="2598" w:type="dxa"/>
          </w:tcPr>
          <w:p w14:paraId="3935F01F" w14:textId="77777777" w:rsidR="00816BAB" w:rsidRPr="00D82AD7" w:rsidRDefault="00816BAB" w:rsidP="00720ECD">
            <w:pPr>
              <w:jc w:val="both"/>
              <w:rPr>
                <w:sz w:val="18"/>
                <w:szCs w:val="18"/>
              </w:rPr>
            </w:pPr>
            <w:r w:rsidRPr="00D82AD7">
              <w:rPr>
                <w:sz w:val="18"/>
                <w:szCs w:val="18"/>
              </w:rPr>
              <w:t>URL</w:t>
            </w:r>
          </w:p>
        </w:tc>
        <w:tc>
          <w:tcPr>
            <w:tcW w:w="6752" w:type="dxa"/>
          </w:tcPr>
          <w:p w14:paraId="237D2D24" w14:textId="77777777" w:rsidR="00816BAB" w:rsidRPr="00816BAB" w:rsidRDefault="00913C18" w:rsidP="00816BAB">
            <w:pPr>
              <w:rPr>
                <w:sz w:val="18"/>
                <w:szCs w:val="18"/>
              </w:rPr>
            </w:pPr>
            <w:hyperlink r:id="rId14" w:anchor="/screens" w:history="1">
              <w:r w:rsidR="00816BAB" w:rsidRPr="00816BAB">
                <w:rPr>
                  <w:rStyle w:val="Hyperlink"/>
                  <w:sz w:val="18"/>
                  <w:szCs w:val="18"/>
                </w:rPr>
                <w:t>https://rightpoint.invisionapp.com/share/HCJTGPL6MNP#/screens</w:t>
              </w:r>
            </w:hyperlink>
          </w:p>
          <w:p w14:paraId="6549AEE0" w14:textId="14397DB2" w:rsidR="00816BAB" w:rsidRPr="00816BAB" w:rsidRDefault="00816BAB" w:rsidP="00816BAB">
            <w:pPr>
              <w:rPr>
                <w:sz w:val="18"/>
                <w:szCs w:val="18"/>
              </w:rPr>
            </w:pPr>
            <w:r w:rsidRPr="00816BAB">
              <w:rPr>
                <w:sz w:val="18"/>
                <w:szCs w:val="18"/>
              </w:rPr>
              <w:t>https://rightpoint.invisionapp.com/share/HCJTGPL6MNP#/screens</w:t>
            </w:r>
          </w:p>
        </w:tc>
      </w:tr>
      <w:tr w:rsidR="00816BAB" w14:paraId="434D32D1" w14:textId="77777777" w:rsidTr="00720ECD">
        <w:tc>
          <w:tcPr>
            <w:tcW w:w="2598" w:type="dxa"/>
          </w:tcPr>
          <w:p w14:paraId="1E87FC9E" w14:textId="77777777" w:rsidR="00816BAB" w:rsidRPr="00D82AD7" w:rsidRDefault="00816BAB" w:rsidP="00720ECD">
            <w:pPr>
              <w:jc w:val="both"/>
              <w:rPr>
                <w:sz w:val="18"/>
                <w:szCs w:val="18"/>
              </w:rPr>
            </w:pPr>
            <w:r w:rsidRPr="00D82AD7">
              <w:rPr>
                <w:sz w:val="18"/>
                <w:szCs w:val="18"/>
              </w:rPr>
              <w:t>Component Overview</w:t>
            </w:r>
          </w:p>
        </w:tc>
        <w:tc>
          <w:tcPr>
            <w:tcW w:w="6752" w:type="dxa"/>
          </w:tcPr>
          <w:p w14:paraId="61F3067F" w14:textId="0798ECDD" w:rsidR="00816BAB" w:rsidRPr="00183703" w:rsidRDefault="00816BAB" w:rsidP="00720EC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Used to share structured quick links.</w:t>
            </w:r>
          </w:p>
        </w:tc>
      </w:tr>
      <w:tr w:rsidR="00816BAB" w14:paraId="3BD589C5" w14:textId="77777777" w:rsidTr="00720ECD">
        <w:tc>
          <w:tcPr>
            <w:tcW w:w="2598" w:type="dxa"/>
          </w:tcPr>
          <w:p w14:paraId="03A35F5C" w14:textId="77777777" w:rsidR="00816BAB" w:rsidRPr="00D82AD7" w:rsidRDefault="00816BAB" w:rsidP="00720ECD">
            <w:pPr>
              <w:rPr>
                <w:sz w:val="18"/>
                <w:szCs w:val="18"/>
              </w:rPr>
            </w:pPr>
            <w:r w:rsidRPr="00D82AD7">
              <w:rPr>
                <w:sz w:val="18"/>
                <w:szCs w:val="18"/>
              </w:rPr>
              <w:t>Functional Annotations</w:t>
            </w:r>
          </w:p>
        </w:tc>
        <w:tc>
          <w:tcPr>
            <w:tcW w:w="6752" w:type="dxa"/>
          </w:tcPr>
          <w:p w14:paraId="2D8E0153" w14:textId="77777777" w:rsidR="00816BAB" w:rsidRPr="00D82AD7" w:rsidRDefault="00816BAB" w:rsidP="00720ECD">
            <w:pPr>
              <w:pStyle w:val="ListParagraph"/>
              <w:rPr>
                <w:sz w:val="18"/>
                <w:szCs w:val="18"/>
              </w:rPr>
            </w:pPr>
          </w:p>
        </w:tc>
      </w:tr>
      <w:tr w:rsidR="00816BAB" w14:paraId="70E7BF7B" w14:textId="77777777" w:rsidTr="00720ECD">
        <w:tc>
          <w:tcPr>
            <w:tcW w:w="2598" w:type="dxa"/>
          </w:tcPr>
          <w:p w14:paraId="0A132263" w14:textId="77777777" w:rsidR="00816BAB" w:rsidRPr="00D82AD7" w:rsidRDefault="00816BAB" w:rsidP="00720ECD">
            <w:pPr>
              <w:rPr>
                <w:sz w:val="18"/>
                <w:szCs w:val="18"/>
              </w:rPr>
            </w:pPr>
            <w:r w:rsidRPr="00D82AD7">
              <w:rPr>
                <w:sz w:val="18"/>
                <w:szCs w:val="18"/>
              </w:rPr>
              <w:t>Interaction Notes</w:t>
            </w:r>
          </w:p>
        </w:tc>
        <w:tc>
          <w:tcPr>
            <w:tcW w:w="6752" w:type="dxa"/>
          </w:tcPr>
          <w:p w14:paraId="1B1ADEF3" w14:textId="77777777" w:rsidR="00816BAB" w:rsidRPr="00D82AD7" w:rsidRDefault="00816BAB" w:rsidP="00720ECD">
            <w:pPr>
              <w:pStyle w:val="ListParagraph"/>
              <w:rPr>
                <w:sz w:val="18"/>
                <w:szCs w:val="18"/>
              </w:rPr>
            </w:pPr>
          </w:p>
        </w:tc>
      </w:tr>
      <w:tr w:rsidR="00816BAB" w14:paraId="43BADAAF" w14:textId="77777777" w:rsidTr="00720ECD">
        <w:tc>
          <w:tcPr>
            <w:tcW w:w="2598" w:type="dxa"/>
          </w:tcPr>
          <w:p w14:paraId="05A9BC29" w14:textId="77777777" w:rsidR="00816BAB" w:rsidRPr="00D82AD7" w:rsidRDefault="00816BAB" w:rsidP="00720ECD">
            <w:pPr>
              <w:rPr>
                <w:sz w:val="18"/>
                <w:szCs w:val="18"/>
              </w:rPr>
            </w:pPr>
            <w:r w:rsidRPr="00D82AD7">
              <w:rPr>
                <w:sz w:val="18"/>
                <w:szCs w:val="18"/>
              </w:rPr>
              <w:t>Sitecore Implementation Notes</w:t>
            </w:r>
          </w:p>
        </w:tc>
        <w:tc>
          <w:tcPr>
            <w:tcW w:w="6752" w:type="dxa"/>
          </w:tcPr>
          <w:p w14:paraId="5BA428B7" w14:textId="77777777" w:rsidR="00816BAB" w:rsidRPr="00D82AD7" w:rsidRDefault="00816BAB" w:rsidP="00720ECD">
            <w:pPr>
              <w:rPr>
                <w:sz w:val="18"/>
                <w:szCs w:val="18"/>
              </w:rPr>
            </w:pPr>
          </w:p>
        </w:tc>
      </w:tr>
      <w:tr w:rsidR="00816BAB" w14:paraId="1FC904CF" w14:textId="77777777" w:rsidTr="00720ECD">
        <w:tc>
          <w:tcPr>
            <w:tcW w:w="2598" w:type="dxa"/>
          </w:tcPr>
          <w:p w14:paraId="72643C1F" w14:textId="77777777" w:rsidR="00816BAB" w:rsidRPr="00D82AD7" w:rsidRDefault="00816BAB" w:rsidP="00720ECD">
            <w:pPr>
              <w:rPr>
                <w:sz w:val="18"/>
                <w:szCs w:val="18"/>
              </w:rPr>
            </w:pPr>
            <w:r w:rsidRPr="00D82AD7">
              <w:rPr>
                <w:sz w:val="18"/>
                <w:szCs w:val="18"/>
              </w:rPr>
              <w:t>Content Author Instructions</w:t>
            </w:r>
          </w:p>
        </w:tc>
        <w:tc>
          <w:tcPr>
            <w:tcW w:w="6752" w:type="dxa"/>
          </w:tcPr>
          <w:p w14:paraId="0A635538" w14:textId="77777777" w:rsidR="00816BAB" w:rsidRPr="00D82AD7" w:rsidRDefault="00816BAB" w:rsidP="00720ECD">
            <w:pPr>
              <w:pStyle w:val="ListParagraph"/>
              <w:rPr>
                <w:sz w:val="18"/>
                <w:szCs w:val="18"/>
              </w:rPr>
            </w:pPr>
          </w:p>
        </w:tc>
      </w:tr>
    </w:tbl>
    <w:p w14:paraId="7DCA4D44" w14:textId="77777777" w:rsidR="00816BAB" w:rsidRDefault="00816BAB" w:rsidP="00816BAB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98"/>
        <w:gridCol w:w="6752"/>
      </w:tblGrid>
      <w:tr w:rsidR="00C2548F" w14:paraId="3D02B1A0" w14:textId="77777777" w:rsidTr="00720ECD">
        <w:tc>
          <w:tcPr>
            <w:tcW w:w="9350" w:type="dxa"/>
            <w:gridSpan w:val="2"/>
            <w:shd w:val="clear" w:color="auto" w:fill="D0CECE" w:themeFill="background2" w:themeFillShade="E6"/>
          </w:tcPr>
          <w:p w14:paraId="40D8174D" w14:textId="16FEDE63" w:rsidR="00C2548F" w:rsidRDefault="00C2548F" w:rsidP="00720ECD">
            <w:pPr>
              <w:pStyle w:val="Heading1"/>
              <w:outlineLvl w:val="0"/>
            </w:pPr>
            <w:r>
              <w:lastRenderedPageBreak/>
              <w:t>Partner Connect Callout</w:t>
            </w:r>
          </w:p>
        </w:tc>
      </w:tr>
      <w:tr w:rsidR="00C2548F" w14:paraId="60A3216E" w14:textId="77777777" w:rsidTr="00720ECD">
        <w:tc>
          <w:tcPr>
            <w:tcW w:w="9350" w:type="dxa"/>
            <w:gridSpan w:val="2"/>
          </w:tcPr>
          <w:p w14:paraId="2B6519FF" w14:textId="2F0F1665" w:rsidR="00C2548F" w:rsidRPr="00D82AD7" w:rsidRDefault="00C2548F" w:rsidP="00720ECD">
            <w:pPr>
              <w:rPr>
                <w:sz w:val="18"/>
                <w:szCs w:val="18"/>
              </w:rPr>
            </w:pPr>
            <w:r w:rsidRPr="006B5C05">
              <w:rPr>
                <w:noProof/>
              </w:rPr>
              <w:drawing>
                <wp:inline distT="0" distB="0" distL="0" distR="0" wp14:anchorId="70DAE0C1" wp14:editId="0294AF3B">
                  <wp:extent cx="2408830" cy="1238827"/>
                  <wp:effectExtent l="0" t="0" r="0" b="0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38333" cy="1254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2548F" w14:paraId="3DC3B591" w14:textId="77777777" w:rsidTr="00720ECD">
        <w:tc>
          <w:tcPr>
            <w:tcW w:w="9350" w:type="dxa"/>
            <w:gridSpan w:val="2"/>
            <w:shd w:val="clear" w:color="auto" w:fill="E7E6E6" w:themeFill="background2"/>
          </w:tcPr>
          <w:p w14:paraId="6D4651F9" w14:textId="77777777" w:rsidR="00C2548F" w:rsidRPr="00D82AD7" w:rsidRDefault="00C2548F" w:rsidP="00720ECD">
            <w:pPr>
              <w:rPr>
                <w:noProof/>
                <w:sz w:val="18"/>
                <w:szCs w:val="18"/>
              </w:rPr>
            </w:pPr>
          </w:p>
        </w:tc>
      </w:tr>
      <w:tr w:rsidR="00C2548F" w14:paraId="67829905" w14:textId="77777777" w:rsidTr="00720ECD">
        <w:tc>
          <w:tcPr>
            <w:tcW w:w="2598" w:type="dxa"/>
          </w:tcPr>
          <w:p w14:paraId="18195C1C" w14:textId="77777777" w:rsidR="00C2548F" w:rsidRPr="00D82AD7" w:rsidRDefault="00C2548F" w:rsidP="00720ECD">
            <w:pPr>
              <w:jc w:val="both"/>
              <w:rPr>
                <w:sz w:val="18"/>
                <w:szCs w:val="18"/>
              </w:rPr>
            </w:pPr>
            <w:r w:rsidRPr="00D82AD7">
              <w:rPr>
                <w:sz w:val="18"/>
                <w:szCs w:val="18"/>
              </w:rPr>
              <w:t>URL</w:t>
            </w:r>
          </w:p>
        </w:tc>
        <w:tc>
          <w:tcPr>
            <w:tcW w:w="6752" w:type="dxa"/>
          </w:tcPr>
          <w:p w14:paraId="1FEF6F3F" w14:textId="77777777" w:rsidR="00C2548F" w:rsidRPr="00816BAB" w:rsidRDefault="00913C18" w:rsidP="00720ECD">
            <w:pPr>
              <w:rPr>
                <w:sz w:val="18"/>
                <w:szCs w:val="18"/>
              </w:rPr>
            </w:pPr>
            <w:hyperlink r:id="rId16" w:anchor="/screens" w:history="1">
              <w:r w:rsidR="00C2548F" w:rsidRPr="00816BAB">
                <w:rPr>
                  <w:rStyle w:val="Hyperlink"/>
                  <w:sz w:val="18"/>
                  <w:szCs w:val="18"/>
                </w:rPr>
                <w:t>https://rightpoint.invisionapp.com/share/HCJTGPL6MNP#/screens</w:t>
              </w:r>
            </w:hyperlink>
          </w:p>
          <w:p w14:paraId="3F8B8BE5" w14:textId="77777777" w:rsidR="00C2548F" w:rsidRPr="00816BAB" w:rsidRDefault="00C2548F" w:rsidP="00720ECD">
            <w:pPr>
              <w:rPr>
                <w:sz w:val="18"/>
                <w:szCs w:val="18"/>
              </w:rPr>
            </w:pPr>
            <w:r w:rsidRPr="00816BAB">
              <w:rPr>
                <w:sz w:val="18"/>
                <w:szCs w:val="18"/>
              </w:rPr>
              <w:t>https://rightpoint.invisionapp.com/share/HCJTGPL6MNP#/screens</w:t>
            </w:r>
          </w:p>
        </w:tc>
      </w:tr>
      <w:tr w:rsidR="00C2548F" w14:paraId="087DAFBB" w14:textId="77777777" w:rsidTr="00720ECD">
        <w:tc>
          <w:tcPr>
            <w:tcW w:w="2598" w:type="dxa"/>
          </w:tcPr>
          <w:p w14:paraId="183543F0" w14:textId="77777777" w:rsidR="00C2548F" w:rsidRPr="00D82AD7" w:rsidRDefault="00C2548F" w:rsidP="00720ECD">
            <w:pPr>
              <w:jc w:val="both"/>
              <w:rPr>
                <w:sz w:val="18"/>
                <w:szCs w:val="18"/>
              </w:rPr>
            </w:pPr>
            <w:r w:rsidRPr="00D82AD7">
              <w:rPr>
                <w:sz w:val="18"/>
                <w:szCs w:val="18"/>
              </w:rPr>
              <w:t>Component Overview</w:t>
            </w:r>
          </w:p>
        </w:tc>
        <w:tc>
          <w:tcPr>
            <w:tcW w:w="6752" w:type="dxa"/>
          </w:tcPr>
          <w:p w14:paraId="4E7C0FF9" w14:textId="18F6A4CA" w:rsidR="00C2548F" w:rsidRPr="00183703" w:rsidRDefault="00C2548F" w:rsidP="00720EC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used from the header control as well.</w:t>
            </w:r>
          </w:p>
        </w:tc>
      </w:tr>
      <w:tr w:rsidR="00C2548F" w14:paraId="047DBFF8" w14:textId="77777777" w:rsidTr="00720ECD">
        <w:tc>
          <w:tcPr>
            <w:tcW w:w="2598" w:type="dxa"/>
          </w:tcPr>
          <w:p w14:paraId="58CB5E77" w14:textId="77777777" w:rsidR="00C2548F" w:rsidRPr="00D82AD7" w:rsidRDefault="00C2548F" w:rsidP="00720ECD">
            <w:pPr>
              <w:rPr>
                <w:sz w:val="18"/>
                <w:szCs w:val="18"/>
              </w:rPr>
            </w:pPr>
            <w:r w:rsidRPr="00D82AD7">
              <w:rPr>
                <w:sz w:val="18"/>
                <w:szCs w:val="18"/>
              </w:rPr>
              <w:t>Functional Annotations</w:t>
            </w:r>
          </w:p>
        </w:tc>
        <w:tc>
          <w:tcPr>
            <w:tcW w:w="6752" w:type="dxa"/>
          </w:tcPr>
          <w:p w14:paraId="08E72E76" w14:textId="77777777" w:rsidR="00CC1E68" w:rsidRPr="00CC1E68" w:rsidRDefault="00CC1E68" w:rsidP="00CC1E68">
            <w:pPr>
              <w:pStyle w:val="ListParagraph"/>
              <w:numPr>
                <w:ilvl w:val="0"/>
                <w:numId w:val="9"/>
              </w:numPr>
              <w:rPr>
                <w:sz w:val="18"/>
                <w:szCs w:val="18"/>
              </w:rPr>
            </w:pPr>
            <w:r w:rsidRPr="00CC1E68">
              <w:rPr>
                <w:sz w:val="18"/>
                <w:szCs w:val="18"/>
              </w:rPr>
              <w:t xml:space="preserve">Current Location Finder already has functionality built in to detect address from browser and to use the google or </w:t>
            </w:r>
            <w:proofErr w:type="spellStart"/>
            <w:r w:rsidRPr="00CC1E68">
              <w:rPr>
                <w:sz w:val="18"/>
                <w:szCs w:val="18"/>
              </w:rPr>
              <w:t>bing</w:t>
            </w:r>
            <w:proofErr w:type="spellEnd"/>
            <w:r w:rsidRPr="00CC1E68">
              <w:rPr>
                <w:sz w:val="18"/>
                <w:szCs w:val="18"/>
              </w:rPr>
              <w:t xml:space="preserve"> lookup.  </w:t>
            </w:r>
          </w:p>
          <w:p w14:paraId="27EE1E30" w14:textId="77777777" w:rsidR="00CC1E68" w:rsidRPr="00CC1E68" w:rsidRDefault="00CC1E68" w:rsidP="00CC1E68">
            <w:pPr>
              <w:pStyle w:val="ListParagraph"/>
              <w:numPr>
                <w:ilvl w:val="0"/>
                <w:numId w:val="9"/>
              </w:numPr>
              <w:rPr>
                <w:sz w:val="18"/>
                <w:szCs w:val="18"/>
              </w:rPr>
            </w:pPr>
            <w:r w:rsidRPr="00CC1E68">
              <w:rPr>
                <w:sz w:val="18"/>
                <w:szCs w:val="18"/>
              </w:rPr>
              <w:t xml:space="preserve">Leverage that functionality here.  </w:t>
            </w:r>
          </w:p>
          <w:p w14:paraId="7508EF8D" w14:textId="77777777" w:rsidR="00CC1E68" w:rsidRPr="00CC1E68" w:rsidRDefault="00CC1E68" w:rsidP="00CC1E68">
            <w:pPr>
              <w:pStyle w:val="ListParagraph"/>
              <w:numPr>
                <w:ilvl w:val="1"/>
                <w:numId w:val="9"/>
              </w:numPr>
              <w:rPr>
                <w:sz w:val="18"/>
                <w:szCs w:val="18"/>
              </w:rPr>
            </w:pPr>
            <w:r w:rsidRPr="00CC1E68">
              <w:rPr>
                <w:sz w:val="18"/>
                <w:szCs w:val="18"/>
              </w:rPr>
              <w:t xml:space="preserve">When the user types, it should use the google location search bar to show you locations as you type. </w:t>
            </w:r>
          </w:p>
          <w:p w14:paraId="72DAE570" w14:textId="77777777" w:rsidR="00CC1E68" w:rsidRPr="00CC1E68" w:rsidRDefault="00CC1E68" w:rsidP="00CC1E68">
            <w:pPr>
              <w:pStyle w:val="ListParagraph"/>
              <w:numPr>
                <w:ilvl w:val="1"/>
                <w:numId w:val="9"/>
              </w:numPr>
              <w:rPr>
                <w:sz w:val="18"/>
                <w:szCs w:val="18"/>
              </w:rPr>
            </w:pPr>
            <w:r w:rsidRPr="00CC1E68">
              <w:rPr>
                <w:sz w:val="18"/>
                <w:szCs w:val="18"/>
              </w:rPr>
              <w:t>The site should ask you to detect your location if you have not opted out for GDPR concerns.</w:t>
            </w:r>
          </w:p>
          <w:p w14:paraId="52A0E535" w14:textId="77777777" w:rsidR="00CC1E68" w:rsidRPr="00CC1E68" w:rsidRDefault="00CC1E68" w:rsidP="00CC1E68">
            <w:pPr>
              <w:pStyle w:val="ListParagraph"/>
              <w:numPr>
                <w:ilvl w:val="1"/>
                <w:numId w:val="9"/>
              </w:numPr>
              <w:rPr>
                <w:sz w:val="18"/>
                <w:szCs w:val="18"/>
              </w:rPr>
            </w:pPr>
            <w:r w:rsidRPr="00CC1E68">
              <w:rPr>
                <w:sz w:val="18"/>
                <w:szCs w:val="18"/>
              </w:rPr>
              <w:t xml:space="preserve">If you have not opted out and have allowed your location to be retrieved from the browser, the location should be automatically populated in this control wherever it shows. </w:t>
            </w:r>
          </w:p>
          <w:p w14:paraId="01861546" w14:textId="77777777" w:rsidR="00CC1E68" w:rsidRPr="00CC1E68" w:rsidRDefault="00CC1E68" w:rsidP="00CC1E68">
            <w:pPr>
              <w:pStyle w:val="ListParagraph"/>
              <w:numPr>
                <w:ilvl w:val="1"/>
                <w:numId w:val="9"/>
              </w:numPr>
              <w:rPr>
                <w:sz w:val="18"/>
                <w:szCs w:val="18"/>
              </w:rPr>
            </w:pPr>
            <w:r w:rsidRPr="00CC1E68">
              <w:rPr>
                <w:sz w:val="18"/>
                <w:szCs w:val="18"/>
              </w:rPr>
              <w:t xml:space="preserve">Clicking submit will pass along your information to the location search page. </w:t>
            </w:r>
          </w:p>
          <w:p w14:paraId="0CF3EAA7" w14:textId="77777777" w:rsidR="00C2548F" w:rsidRPr="00CC1E68" w:rsidRDefault="00C2548F" w:rsidP="00CC1E68">
            <w:pPr>
              <w:rPr>
                <w:sz w:val="18"/>
                <w:szCs w:val="18"/>
              </w:rPr>
            </w:pPr>
          </w:p>
        </w:tc>
      </w:tr>
      <w:tr w:rsidR="00C2548F" w14:paraId="1E51CAAB" w14:textId="77777777" w:rsidTr="00720ECD">
        <w:tc>
          <w:tcPr>
            <w:tcW w:w="2598" w:type="dxa"/>
          </w:tcPr>
          <w:p w14:paraId="673A4284" w14:textId="77777777" w:rsidR="00C2548F" w:rsidRPr="00D82AD7" w:rsidRDefault="00C2548F" w:rsidP="00720ECD">
            <w:pPr>
              <w:rPr>
                <w:sz w:val="18"/>
                <w:szCs w:val="18"/>
              </w:rPr>
            </w:pPr>
            <w:r w:rsidRPr="00D82AD7">
              <w:rPr>
                <w:sz w:val="18"/>
                <w:szCs w:val="18"/>
              </w:rPr>
              <w:t>Interaction Notes</w:t>
            </w:r>
          </w:p>
        </w:tc>
        <w:tc>
          <w:tcPr>
            <w:tcW w:w="6752" w:type="dxa"/>
          </w:tcPr>
          <w:p w14:paraId="4116AF59" w14:textId="77777777" w:rsidR="00C2548F" w:rsidRPr="00D82AD7" w:rsidRDefault="00C2548F" w:rsidP="00720ECD">
            <w:pPr>
              <w:pStyle w:val="ListParagraph"/>
              <w:rPr>
                <w:sz w:val="18"/>
                <w:szCs w:val="18"/>
              </w:rPr>
            </w:pPr>
          </w:p>
        </w:tc>
      </w:tr>
      <w:tr w:rsidR="00C2548F" w14:paraId="0553BFBD" w14:textId="77777777" w:rsidTr="00720ECD">
        <w:tc>
          <w:tcPr>
            <w:tcW w:w="2598" w:type="dxa"/>
          </w:tcPr>
          <w:p w14:paraId="42D8B3B9" w14:textId="77777777" w:rsidR="00C2548F" w:rsidRPr="00D82AD7" w:rsidRDefault="00C2548F" w:rsidP="00720ECD">
            <w:pPr>
              <w:rPr>
                <w:sz w:val="18"/>
                <w:szCs w:val="18"/>
              </w:rPr>
            </w:pPr>
            <w:r w:rsidRPr="00D82AD7">
              <w:rPr>
                <w:sz w:val="18"/>
                <w:szCs w:val="18"/>
              </w:rPr>
              <w:t>Sitecore Implementation Notes</w:t>
            </w:r>
          </w:p>
        </w:tc>
        <w:tc>
          <w:tcPr>
            <w:tcW w:w="6752" w:type="dxa"/>
          </w:tcPr>
          <w:p w14:paraId="0E73A37E" w14:textId="77777777" w:rsidR="00C2548F" w:rsidRPr="00D82AD7" w:rsidRDefault="00C2548F" w:rsidP="00720ECD">
            <w:pPr>
              <w:rPr>
                <w:sz w:val="18"/>
                <w:szCs w:val="18"/>
              </w:rPr>
            </w:pPr>
          </w:p>
        </w:tc>
      </w:tr>
      <w:tr w:rsidR="00C2548F" w14:paraId="1A59E724" w14:textId="77777777" w:rsidTr="00720ECD">
        <w:tc>
          <w:tcPr>
            <w:tcW w:w="2598" w:type="dxa"/>
          </w:tcPr>
          <w:p w14:paraId="78EF7A84" w14:textId="77777777" w:rsidR="00C2548F" w:rsidRPr="00D82AD7" w:rsidRDefault="00C2548F" w:rsidP="00720ECD">
            <w:pPr>
              <w:rPr>
                <w:sz w:val="18"/>
                <w:szCs w:val="18"/>
              </w:rPr>
            </w:pPr>
            <w:r w:rsidRPr="00D82AD7">
              <w:rPr>
                <w:sz w:val="18"/>
                <w:szCs w:val="18"/>
              </w:rPr>
              <w:t>Content Author Instructions</w:t>
            </w:r>
          </w:p>
        </w:tc>
        <w:tc>
          <w:tcPr>
            <w:tcW w:w="6752" w:type="dxa"/>
          </w:tcPr>
          <w:p w14:paraId="163C1763" w14:textId="77777777" w:rsidR="00C2548F" w:rsidRPr="00D82AD7" w:rsidRDefault="00C2548F" w:rsidP="00720ECD">
            <w:pPr>
              <w:pStyle w:val="ListParagraph"/>
              <w:rPr>
                <w:sz w:val="18"/>
                <w:szCs w:val="18"/>
              </w:rPr>
            </w:pPr>
          </w:p>
        </w:tc>
      </w:tr>
    </w:tbl>
    <w:p w14:paraId="2D8C5A4D" w14:textId="063A83E9" w:rsidR="00E35B58" w:rsidRDefault="00E35B58" w:rsidP="00E35B58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98"/>
        <w:gridCol w:w="6752"/>
      </w:tblGrid>
      <w:tr w:rsidR="00C2548F" w14:paraId="29C0EE70" w14:textId="77777777" w:rsidTr="00720ECD">
        <w:tc>
          <w:tcPr>
            <w:tcW w:w="9350" w:type="dxa"/>
            <w:gridSpan w:val="2"/>
            <w:shd w:val="clear" w:color="auto" w:fill="D0CECE" w:themeFill="background2" w:themeFillShade="E6"/>
          </w:tcPr>
          <w:p w14:paraId="258CE885" w14:textId="44E3A293" w:rsidR="00C2548F" w:rsidRDefault="00C2548F" w:rsidP="00720ECD">
            <w:pPr>
              <w:pStyle w:val="Heading1"/>
              <w:outlineLvl w:val="0"/>
            </w:pPr>
            <w:r>
              <w:t>Footer Logo Display</w:t>
            </w:r>
          </w:p>
        </w:tc>
      </w:tr>
      <w:tr w:rsidR="00C2548F" w14:paraId="2569A17C" w14:textId="77777777" w:rsidTr="00720ECD">
        <w:tc>
          <w:tcPr>
            <w:tcW w:w="9350" w:type="dxa"/>
            <w:gridSpan w:val="2"/>
          </w:tcPr>
          <w:p w14:paraId="69881A66" w14:textId="297A57A9" w:rsidR="00C2548F" w:rsidRPr="00D82AD7" w:rsidRDefault="00C2548F" w:rsidP="00720ECD">
            <w:pPr>
              <w:rPr>
                <w:sz w:val="18"/>
                <w:szCs w:val="18"/>
              </w:rPr>
            </w:pPr>
            <w:r w:rsidRPr="002302F3">
              <w:rPr>
                <w:noProof/>
              </w:rPr>
              <w:drawing>
                <wp:inline distT="0" distB="0" distL="0" distR="0" wp14:anchorId="5581A5EA" wp14:editId="21211517">
                  <wp:extent cx="1057701" cy="969098"/>
                  <wp:effectExtent l="0" t="0" r="9525" b="254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70748" cy="98105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2548F" w14:paraId="16B8034F" w14:textId="77777777" w:rsidTr="00720ECD">
        <w:tc>
          <w:tcPr>
            <w:tcW w:w="9350" w:type="dxa"/>
            <w:gridSpan w:val="2"/>
            <w:shd w:val="clear" w:color="auto" w:fill="E7E6E6" w:themeFill="background2"/>
          </w:tcPr>
          <w:p w14:paraId="6064D123" w14:textId="77777777" w:rsidR="00C2548F" w:rsidRPr="00D82AD7" w:rsidRDefault="00C2548F" w:rsidP="00720ECD">
            <w:pPr>
              <w:rPr>
                <w:noProof/>
                <w:sz w:val="18"/>
                <w:szCs w:val="18"/>
              </w:rPr>
            </w:pPr>
          </w:p>
        </w:tc>
      </w:tr>
      <w:tr w:rsidR="00C2548F" w14:paraId="38B3BC8F" w14:textId="77777777" w:rsidTr="00720ECD">
        <w:tc>
          <w:tcPr>
            <w:tcW w:w="2598" w:type="dxa"/>
          </w:tcPr>
          <w:p w14:paraId="2C63AE24" w14:textId="77777777" w:rsidR="00C2548F" w:rsidRPr="00D82AD7" w:rsidRDefault="00C2548F" w:rsidP="00720ECD">
            <w:pPr>
              <w:jc w:val="both"/>
              <w:rPr>
                <w:sz w:val="18"/>
                <w:szCs w:val="18"/>
              </w:rPr>
            </w:pPr>
            <w:r w:rsidRPr="00D82AD7">
              <w:rPr>
                <w:sz w:val="18"/>
                <w:szCs w:val="18"/>
              </w:rPr>
              <w:t>URL</w:t>
            </w:r>
          </w:p>
        </w:tc>
        <w:tc>
          <w:tcPr>
            <w:tcW w:w="6752" w:type="dxa"/>
          </w:tcPr>
          <w:p w14:paraId="071C56A6" w14:textId="77777777" w:rsidR="00C2548F" w:rsidRPr="00816BAB" w:rsidRDefault="00913C18" w:rsidP="00720ECD">
            <w:pPr>
              <w:rPr>
                <w:sz w:val="18"/>
                <w:szCs w:val="18"/>
              </w:rPr>
            </w:pPr>
            <w:hyperlink r:id="rId18" w:anchor="/screens" w:history="1">
              <w:r w:rsidR="00C2548F" w:rsidRPr="00816BAB">
                <w:rPr>
                  <w:rStyle w:val="Hyperlink"/>
                  <w:sz w:val="18"/>
                  <w:szCs w:val="18"/>
                </w:rPr>
                <w:t>https://rightpoint.invisionapp.com/share/HCJTGPL6MNP#/screens</w:t>
              </w:r>
            </w:hyperlink>
          </w:p>
          <w:p w14:paraId="6534E14A" w14:textId="77777777" w:rsidR="00C2548F" w:rsidRPr="00816BAB" w:rsidRDefault="00C2548F" w:rsidP="00720ECD">
            <w:pPr>
              <w:rPr>
                <w:sz w:val="18"/>
                <w:szCs w:val="18"/>
              </w:rPr>
            </w:pPr>
            <w:r w:rsidRPr="00816BAB">
              <w:rPr>
                <w:sz w:val="18"/>
                <w:szCs w:val="18"/>
              </w:rPr>
              <w:t>https://rightpoint.invisionapp.com/share/HCJTGPL6MNP#/screens</w:t>
            </w:r>
          </w:p>
        </w:tc>
      </w:tr>
      <w:tr w:rsidR="00C2548F" w14:paraId="39E9305D" w14:textId="77777777" w:rsidTr="00720ECD">
        <w:tc>
          <w:tcPr>
            <w:tcW w:w="2598" w:type="dxa"/>
          </w:tcPr>
          <w:p w14:paraId="62558A45" w14:textId="77777777" w:rsidR="00C2548F" w:rsidRPr="00D82AD7" w:rsidRDefault="00C2548F" w:rsidP="00720ECD">
            <w:pPr>
              <w:jc w:val="both"/>
              <w:rPr>
                <w:sz w:val="18"/>
                <w:szCs w:val="18"/>
              </w:rPr>
            </w:pPr>
            <w:r w:rsidRPr="00D82AD7">
              <w:rPr>
                <w:sz w:val="18"/>
                <w:szCs w:val="18"/>
              </w:rPr>
              <w:t>Component Overview</w:t>
            </w:r>
          </w:p>
        </w:tc>
        <w:tc>
          <w:tcPr>
            <w:tcW w:w="6752" w:type="dxa"/>
          </w:tcPr>
          <w:p w14:paraId="06A66E7C" w14:textId="77777777" w:rsidR="00C2548F" w:rsidRPr="00183703" w:rsidRDefault="00C2548F" w:rsidP="00720EC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used from the header control as well.</w:t>
            </w:r>
          </w:p>
        </w:tc>
      </w:tr>
      <w:tr w:rsidR="00C2548F" w14:paraId="11AEEDE6" w14:textId="77777777" w:rsidTr="00720ECD">
        <w:tc>
          <w:tcPr>
            <w:tcW w:w="2598" w:type="dxa"/>
          </w:tcPr>
          <w:p w14:paraId="41F124CB" w14:textId="77777777" w:rsidR="00C2548F" w:rsidRPr="00D82AD7" w:rsidRDefault="00C2548F" w:rsidP="00720ECD">
            <w:pPr>
              <w:rPr>
                <w:sz w:val="18"/>
                <w:szCs w:val="18"/>
              </w:rPr>
            </w:pPr>
            <w:r w:rsidRPr="00D82AD7">
              <w:rPr>
                <w:sz w:val="18"/>
                <w:szCs w:val="18"/>
              </w:rPr>
              <w:t>Functional Annotations</w:t>
            </w:r>
          </w:p>
        </w:tc>
        <w:tc>
          <w:tcPr>
            <w:tcW w:w="6752" w:type="dxa"/>
          </w:tcPr>
          <w:p w14:paraId="5B1D64C0" w14:textId="77777777" w:rsidR="00C2548F" w:rsidRPr="00D82AD7" w:rsidRDefault="00C2548F" w:rsidP="00720ECD">
            <w:pPr>
              <w:pStyle w:val="ListParagraph"/>
              <w:rPr>
                <w:sz w:val="18"/>
                <w:szCs w:val="18"/>
              </w:rPr>
            </w:pPr>
          </w:p>
        </w:tc>
      </w:tr>
      <w:tr w:rsidR="00C2548F" w14:paraId="3BB32637" w14:textId="77777777" w:rsidTr="00720ECD">
        <w:tc>
          <w:tcPr>
            <w:tcW w:w="2598" w:type="dxa"/>
          </w:tcPr>
          <w:p w14:paraId="7EE9435A" w14:textId="77777777" w:rsidR="00C2548F" w:rsidRPr="00D82AD7" w:rsidRDefault="00C2548F" w:rsidP="00720ECD">
            <w:pPr>
              <w:rPr>
                <w:sz w:val="18"/>
                <w:szCs w:val="18"/>
              </w:rPr>
            </w:pPr>
            <w:r w:rsidRPr="00D82AD7">
              <w:rPr>
                <w:sz w:val="18"/>
                <w:szCs w:val="18"/>
              </w:rPr>
              <w:t>Interaction Notes</w:t>
            </w:r>
          </w:p>
        </w:tc>
        <w:tc>
          <w:tcPr>
            <w:tcW w:w="6752" w:type="dxa"/>
          </w:tcPr>
          <w:p w14:paraId="55C9D9BE" w14:textId="77777777" w:rsidR="00C2548F" w:rsidRPr="00D82AD7" w:rsidRDefault="00C2548F" w:rsidP="00720ECD">
            <w:pPr>
              <w:pStyle w:val="ListParagraph"/>
              <w:rPr>
                <w:sz w:val="18"/>
                <w:szCs w:val="18"/>
              </w:rPr>
            </w:pPr>
          </w:p>
        </w:tc>
      </w:tr>
      <w:tr w:rsidR="00C2548F" w14:paraId="6669C674" w14:textId="77777777" w:rsidTr="00720ECD">
        <w:tc>
          <w:tcPr>
            <w:tcW w:w="2598" w:type="dxa"/>
          </w:tcPr>
          <w:p w14:paraId="62CDDDCD" w14:textId="77777777" w:rsidR="00C2548F" w:rsidRPr="00D82AD7" w:rsidRDefault="00C2548F" w:rsidP="00720ECD">
            <w:pPr>
              <w:rPr>
                <w:sz w:val="18"/>
                <w:szCs w:val="18"/>
              </w:rPr>
            </w:pPr>
            <w:r w:rsidRPr="00D82AD7">
              <w:rPr>
                <w:sz w:val="18"/>
                <w:szCs w:val="18"/>
              </w:rPr>
              <w:t>Sitecore Implementation Notes</w:t>
            </w:r>
          </w:p>
        </w:tc>
        <w:tc>
          <w:tcPr>
            <w:tcW w:w="6752" w:type="dxa"/>
          </w:tcPr>
          <w:p w14:paraId="0EC2E8CD" w14:textId="77777777" w:rsidR="00C2548F" w:rsidRPr="00D82AD7" w:rsidRDefault="00C2548F" w:rsidP="00720ECD">
            <w:pPr>
              <w:rPr>
                <w:sz w:val="18"/>
                <w:szCs w:val="18"/>
              </w:rPr>
            </w:pPr>
          </w:p>
        </w:tc>
      </w:tr>
      <w:tr w:rsidR="00C2548F" w14:paraId="4EBDF96E" w14:textId="77777777" w:rsidTr="00720ECD">
        <w:tc>
          <w:tcPr>
            <w:tcW w:w="2598" w:type="dxa"/>
          </w:tcPr>
          <w:p w14:paraId="02EF4302" w14:textId="77777777" w:rsidR="00C2548F" w:rsidRPr="00D82AD7" w:rsidRDefault="00C2548F" w:rsidP="00720ECD">
            <w:pPr>
              <w:rPr>
                <w:sz w:val="18"/>
                <w:szCs w:val="18"/>
              </w:rPr>
            </w:pPr>
            <w:r w:rsidRPr="00D82AD7">
              <w:rPr>
                <w:sz w:val="18"/>
                <w:szCs w:val="18"/>
              </w:rPr>
              <w:t>Content Author Instructions</w:t>
            </w:r>
          </w:p>
        </w:tc>
        <w:tc>
          <w:tcPr>
            <w:tcW w:w="6752" w:type="dxa"/>
          </w:tcPr>
          <w:p w14:paraId="2FEA68A9" w14:textId="77777777" w:rsidR="00C2548F" w:rsidRPr="00D82AD7" w:rsidRDefault="00C2548F" w:rsidP="00720ECD">
            <w:pPr>
              <w:pStyle w:val="ListParagraph"/>
              <w:rPr>
                <w:sz w:val="18"/>
                <w:szCs w:val="18"/>
              </w:rPr>
            </w:pPr>
          </w:p>
        </w:tc>
      </w:tr>
    </w:tbl>
    <w:p w14:paraId="6916E03A" w14:textId="77777777" w:rsidR="00C2548F" w:rsidRDefault="00C2548F" w:rsidP="00C2548F"/>
    <w:p w14:paraId="41CC9473" w14:textId="4E1FC127" w:rsidR="00E35B58" w:rsidRDefault="00E35B58" w:rsidP="00E35B58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98"/>
        <w:gridCol w:w="6752"/>
      </w:tblGrid>
      <w:tr w:rsidR="00C2548F" w14:paraId="59F96421" w14:textId="77777777" w:rsidTr="00720ECD">
        <w:tc>
          <w:tcPr>
            <w:tcW w:w="9350" w:type="dxa"/>
            <w:gridSpan w:val="2"/>
            <w:shd w:val="clear" w:color="auto" w:fill="D0CECE" w:themeFill="background2" w:themeFillShade="E6"/>
          </w:tcPr>
          <w:p w14:paraId="66836653" w14:textId="77777777" w:rsidR="00C2548F" w:rsidRDefault="00C2548F" w:rsidP="00720ECD">
            <w:pPr>
              <w:pStyle w:val="Heading1"/>
              <w:outlineLvl w:val="0"/>
            </w:pPr>
            <w:r>
              <w:lastRenderedPageBreak/>
              <w:t>Subscribe Callout</w:t>
            </w:r>
          </w:p>
        </w:tc>
      </w:tr>
      <w:tr w:rsidR="00C2548F" w14:paraId="75A22B97" w14:textId="77777777" w:rsidTr="00720ECD">
        <w:tc>
          <w:tcPr>
            <w:tcW w:w="9350" w:type="dxa"/>
            <w:gridSpan w:val="2"/>
          </w:tcPr>
          <w:p w14:paraId="4F8327FE" w14:textId="77777777" w:rsidR="00C2548F" w:rsidRPr="00D82AD7" w:rsidRDefault="00C2548F" w:rsidP="00720ECD">
            <w:pPr>
              <w:rPr>
                <w:sz w:val="18"/>
                <w:szCs w:val="18"/>
              </w:rPr>
            </w:pPr>
            <w:r w:rsidRPr="002302F3">
              <w:rPr>
                <w:noProof/>
              </w:rPr>
              <w:drawing>
                <wp:inline distT="0" distB="0" distL="0" distR="0" wp14:anchorId="18A67D60" wp14:editId="462480ED">
                  <wp:extent cx="2258704" cy="801475"/>
                  <wp:effectExtent l="0" t="0" r="8255" b="0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5480" cy="81097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2548F" w14:paraId="67D4A0FD" w14:textId="77777777" w:rsidTr="00720ECD">
        <w:tc>
          <w:tcPr>
            <w:tcW w:w="9350" w:type="dxa"/>
            <w:gridSpan w:val="2"/>
            <w:shd w:val="clear" w:color="auto" w:fill="E7E6E6" w:themeFill="background2"/>
          </w:tcPr>
          <w:p w14:paraId="696F2468" w14:textId="77777777" w:rsidR="00C2548F" w:rsidRPr="00D82AD7" w:rsidRDefault="00C2548F" w:rsidP="00720ECD">
            <w:pPr>
              <w:rPr>
                <w:noProof/>
                <w:sz w:val="18"/>
                <w:szCs w:val="18"/>
              </w:rPr>
            </w:pPr>
          </w:p>
        </w:tc>
      </w:tr>
      <w:tr w:rsidR="00C2548F" w14:paraId="37728527" w14:textId="77777777" w:rsidTr="00720ECD">
        <w:tc>
          <w:tcPr>
            <w:tcW w:w="2598" w:type="dxa"/>
          </w:tcPr>
          <w:p w14:paraId="633109BC" w14:textId="77777777" w:rsidR="00C2548F" w:rsidRPr="00D82AD7" w:rsidRDefault="00C2548F" w:rsidP="00720ECD">
            <w:pPr>
              <w:jc w:val="both"/>
              <w:rPr>
                <w:sz w:val="18"/>
                <w:szCs w:val="18"/>
              </w:rPr>
            </w:pPr>
            <w:r w:rsidRPr="00D82AD7">
              <w:rPr>
                <w:sz w:val="18"/>
                <w:szCs w:val="18"/>
              </w:rPr>
              <w:t>URL</w:t>
            </w:r>
          </w:p>
        </w:tc>
        <w:tc>
          <w:tcPr>
            <w:tcW w:w="6752" w:type="dxa"/>
          </w:tcPr>
          <w:p w14:paraId="6B4F6CDA" w14:textId="77777777" w:rsidR="00C2548F" w:rsidRPr="00816BAB" w:rsidRDefault="00913C18" w:rsidP="00720ECD">
            <w:pPr>
              <w:rPr>
                <w:sz w:val="18"/>
                <w:szCs w:val="18"/>
              </w:rPr>
            </w:pPr>
            <w:hyperlink r:id="rId20" w:anchor="/screens" w:history="1">
              <w:r w:rsidR="00C2548F" w:rsidRPr="00816BAB">
                <w:rPr>
                  <w:rStyle w:val="Hyperlink"/>
                  <w:sz w:val="18"/>
                  <w:szCs w:val="18"/>
                </w:rPr>
                <w:t>https://rightpoint.invisionapp.com/share/HCJTGPL6MNP#/screens</w:t>
              </w:r>
            </w:hyperlink>
          </w:p>
          <w:p w14:paraId="610FD530" w14:textId="77777777" w:rsidR="00C2548F" w:rsidRPr="00816BAB" w:rsidRDefault="00C2548F" w:rsidP="00720ECD">
            <w:pPr>
              <w:rPr>
                <w:sz w:val="18"/>
                <w:szCs w:val="18"/>
              </w:rPr>
            </w:pPr>
            <w:r w:rsidRPr="00816BAB">
              <w:rPr>
                <w:sz w:val="18"/>
                <w:szCs w:val="18"/>
              </w:rPr>
              <w:t>https://rightpoint.invisionapp.com/share/HCJTGPL6MNP#/screens</w:t>
            </w:r>
          </w:p>
        </w:tc>
      </w:tr>
      <w:tr w:rsidR="00C2548F" w14:paraId="297DD44F" w14:textId="77777777" w:rsidTr="00720ECD">
        <w:tc>
          <w:tcPr>
            <w:tcW w:w="2598" w:type="dxa"/>
          </w:tcPr>
          <w:p w14:paraId="3F6B0687" w14:textId="77777777" w:rsidR="00C2548F" w:rsidRPr="00D82AD7" w:rsidRDefault="00C2548F" w:rsidP="00720ECD">
            <w:pPr>
              <w:jc w:val="both"/>
              <w:rPr>
                <w:sz w:val="18"/>
                <w:szCs w:val="18"/>
              </w:rPr>
            </w:pPr>
            <w:r w:rsidRPr="00D82AD7">
              <w:rPr>
                <w:sz w:val="18"/>
                <w:szCs w:val="18"/>
              </w:rPr>
              <w:t>Component Overview</w:t>
            </w:r>
          </w:p>
        </w:tc>
        <w:tc>
          <w:tcPr>
            <w:tcW w:w="6752" w:type="dxa"/>
          </w:tcPr>
          <w:p w14:paraId="07E64F53" w14:textId="77777777" w:rsidR="00C2548F" w:rsidRPr="00183703" w:rsidRDefault="00C2548F" w:rsidP="00720EC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used from the header control as well.</w:t>
            </w:r>
          </w:p>
        </w:tc>
      </w:tr>
      <w:tr w:rsidR="00C2548F" w14:paraId="2E85C9F6" w14:textId="77777777" w:rsidTr="00720ECD">
        <w:tc>
          <w:tcPr>
            <w:tcW w:w="2598" w:type="dxa"/>
          </w:tcPr>
          <w:p w14:paraId="5B46942B" w14:textId="77777777" w:rsidR="00C2548F" w:rsidRPr="00D82AD7" w:rsidRDefault="00C2548F" w:rsidP="00720ECD">
            <w:pPr>
              <w:rPr>
                <w:sz w:val="18"/>
                <w:szCs w:val="18"/>
              </w:rPr>
            </w:pPr>
            <w:r w:rsidRPr="00D82AD7">
              <w:rPr>
                <w:sz w:val="18"/>
                <w:szCs w:val="18"/>
              </w:rPr>
              <w:t>Functional Annotations</w:t>
            </w:r>
          </w:p>
        </w:tc>
        <w:tc>
          <w:tcPr>
            <w:tcW w:w="6752" w:type="dxa"/>
          </w:tcPr>
          <w:p w14:paraId="3DAF1BAD" w14:textId="77777777" w:rsidR="00C2548F" w:rsidRPr="00E40A3A" w:rsidRDefault="00C2548F" w:rsidP="00720ECD">
            <w:pPr>
              <w:pStyle w:val="ListParagraph"/>
              <w:numPr>
                <w:ilvl w:val="0"/>
                <w:numId w:val="8"/>
              </w:numPr>
            </w:pPr>
            <w:r w:rsidRPr="00E40A3A">
              <w:t xml:space="preserve">This will be TBD based on the lead gen discussion. </w:t>
            </w:r>
          </w:p>
          <w:p w14:paraId="01C57E77" w14:textId="77777777" w:rsidR="00C2548F" w:rsidRPr="00E40A3A" w:rsidRDefault="00C2548F" w:rsidP="00720ECD">
            <w:pPr>
              <w:pStyle w:val="ListParagraph"/>
              <w:numPr>
                <w:ilvl w:val="0"/>
                <w:numId w:val="8"/>
              </w:numPr>
            </w:pPr>
            <w:r w:rsidRPr="00E40A3A">
              <w:t xml:space="preserve">Link to a full page that will show what you subscribe to.  </w:t>
            </w:r>
          </w:p>
          <w:p w14:paraId="10913AB4" w14:textId="77777777" w:rsidR="00C2548F" w:rsidRPr="00D82AD7" w:rsidRDefault="00C2548F" w:rsidP="00720ECD">
            <w:pPr>
              <w:pStyle w:val="ListParagraph"/>
              <w:rPr>
                <w:sz w:val="18"/>
                <w:szCs w:val="18"/>
              </w:rPr>
            </w:pPr>
          </w:p>
        </w:tc>
      </w:tr>
      <w:tr w:rsidR="00C2548F" w14:paraId="1B70C062" w14:textId="77777777" w:rsidTr="00720ECD">
        <w:tc>
          <w:tcPr>
            <w:tcW w:w="2598" w:type="dxa"/>
          </w:tcPr>
          <w:p w14:paraId="5DA1A02E" w14:textId="77777777" w:rsidR="00C2548F" w:rsidRPr="00D82AD7" w:rsidRDefault="00C2548F" w:rsidP="00720ECD">
            <w:pPr>
              <w:rPr>
                <w:sz w:val="18"/>
                <w:szCs w:val="18"/>
              </w:rPr>
            </w:pPr>
            <w:r w:rsidRPr="00D82AD7">
              <w:rPr>
                <w:sz w:val="18"/>
                <w:szCs w:val="18"/>
              </w:rPr>
              <w:t>Interaction Notes</w:t>
            </w:r>
          </w:p>
        </w:tc>
        <w:tc>
          <w:tcPr>
            <w:tcW w:w="6752" w:type="dxa"/>
          </w:tcPr>
          <w:p w14:paraId="1C8AFF4C" w14:textId="77777777" w:rsidR="00C2548F" w:rsidRPr="00D82AD7" w:rsidRDefault="00C2548F" w:rsidP="00720ECD">
            <w:pPr>
              <w:pStyle w:val="ListParagraph"/>
              <w:rPr>
                <w:sz w:val="18"/>
                <w:szCs w:val="18"/>
              </w:rPr>
            </w:pPr>
          </w:p>
        </w:tc>
      </w:tr>
      <w:tr w:rsidR="00C2548F" w14:paraId="6DEE5F0F" w14:textId="77777777" w:rsidTr="00720ECD">
        <w:tc>
          <w:tcPr>
            <w:tcW w:w="2598" w:type="dxa"/>
          </w:tcPr>
          <w:p w14:paraId="4F9124CD" w14:textId="77777777" w:rsidR="00C2548F" w:rsidRPr="00D82AD7" w:rsidRDefault="00C2548F" w:rsidP="00720ECD">
            <w:pPr>
              <w:rPr>
                <w:sz w:val="18"/>
                <w:szCs w:val="18"/>
              </w:rPr>
            </w:pPr>
            <w:r w:rsidRPr="00D82AD7">
              <w:rPr>
                <w:sz w:val="18"/>
                <w:szCs w:val="18"/>
              </w:rPr>
              <w:t>Sitecore Implementation Notes</w:t>
            </w:r>
          </w:p>
        </w:tc>
        <w:tc>
          <w:tcPr>
            <w:tcW w:w="6752" w:type="dxa"/>
          </w:tcPr>
          <w:p w14:paraId="0E3DA4F7" w14:textId="77777777" w:rsidR="00C2548F" w:rsidRPr="00D82AD7" w:rsidRDefault="00C2548F" w:rsidP="00720ECD">
            <w:pPr>
              <w:rPr>
                <w:sz w:val="18"/>
                <w:szCs w:val="18"/>
              </w:rPr>
            </w:pPr>
          </w:p>
        </w:tc>
      </w:tr>
      <w:tr w:rsidR="00C2548F" w14:paraId="09470151" w14:textId="77777777" w:rsidTr="00720ECD">
        <w:tc>
          <w:tcPr>
            <w:tcW w:w="2598" w:type="dxa"/>
          </w:tcPr>
          <w:p w14:paraId="6CC1BFA7" w14:textId="77777777" w:rsidR="00C2548F" w:rsidRPr="00D82AD7" w:rsidRDefault="00C2548F" w:rsidP="00720ECD">
            <w:pPr>
              <w:rPr>
                <w:sz w:val="18"/>
                <w:szCs w:val="18"/>
              </w:rPr>
            </w:pPr>
            <w:r w:rsidRPr="00D82AD7">
              <w:rPr>
                <w:sz w:val="18"/>
                <w:szCs w:val="18"/>
              </w:rPr>
              <w:t>Content Author Instructions</w:t>
            </w:r>
          </w:p>
        </w:tc>
        <w:tc>
          <w:tcPr>
            <w:tcW w:w="6752" w:type="dxa"/>
          </w:tcPr>
          <w:p w14:paraId="5FE25796" w14:textId="77777777" w:rsidR="00C2548F" w:rsidRPr="00D82AD7" w:rsidRDefault="00C2548F" w:rsidP="00720ECD">
            <w:pPr>
              <w:pStyle w:val="ListParagraph"/>
              <w:rPr>
                <w:sz w:val="18"/>
                <w:szCs w:val="18"/>
              </w:rPr>
            </w:pPr>
          </w:p>
        </w:tc>
      </w:tr>
    </w:tbl>
    <w:p w14:paraId="040A4284" w14:textId="77777777" w:rsidR="00C2548F" w:rsidRDefault="00C2548F" w:rsidP="00C2548F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98"/>
        <w:gridCol w:w="6752"/>
      </w:tblGrid>
      <w:tr w:rsidR="00C2548F" w14:paraId="2C6EAC3E" w14:textId="77777777" w:rsidTr="00720ECD">
        <w:tc>
          <w:tcPr>
            <w:tcW w:w="9350" w:type="dxa"/>
            <w:gridSpan w:val="2"/>
            <w:shd w:val="clear" w:color="auto" w:fill="D0CECE" w:themeFill="background2" w:themeFillShade="E6"/>
          </w:tcPr>
          <w:p w14:paraId="0172CEA8" w14:textId="0690F8BF" w:rsidR="00C2548F" w:rsidRDefault="00C2548F" w:rsidP="00720ECD">
            <w:pPr>
              <w:pStyle w:val="Heading1"/>
              <w:outlineLvl w:val="0"/>
            </w:pPr>
            <w:r>
              <w:t>Social Media Callout</w:t>
            </w:r>
          </w:p>
        </w:tc>
      </w:tr>
      <w:tr w:rsidR="00C2548F" w14:paraId="26CF336D" w14:textId="77777777" w:rsidTr="00720ECD">
        <w:tc>
          <w:tcPr>
            <w:tcW w:w="9350" w:type="dxa"/>
            <w:gridSpan w:val="2"/>
          </w:tcPr>
          <w:p w14:paraId="2CD29C9E" w14:textId="43797412" w:rsidR="00C2548F" w:rsidRPr="00D82AD7" w:rsidRDefault="00C2548F" w:rsidP="00720ECD">
            <w:pPr>
              <w:rPr>
                <w:sz w:val="18"/>
                <w:szCs w:val="18"/>
              </w:rPr>
            </w:pPr>
            <w:r w:rsidRPr="002302F3">
              <w:rPr>
                <w:noProof/>
              </w:rPr>
              <w:drawing>
                <wp:inline distT="0" distB="0" distL="0" distR="0" wp14:anchorId="2566C0B7" wp14:editId="50C87E8C">
                  <wp:extent cx="2026692" cy="632389"/>
                  <wp:effectExtent l="0" t="0" r="0" b="0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51510" cy="64013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2548F" w14:paraId="468AD97F" w14:textId="77777777" w:rsidTr="00720ECD">
        <w:tc>
          <w:tcPr>
            <w:tcW w:w="9350" w:type="dxa"/>
            <w:gridSpan w:val="2"/>
            <w:shd w:val="clear" w:color="auto" w:fill="E7E6E6" w:themeFill="background2"/>
          </w:tcPr>
          <w:p w14:paraId="75F4AC81" w14:textId="77777777" w:rsidR="00C2548F" w:rsidRPr="00D82AD7" w:rsidRDefault="00C2548F" w:rsidP="00720ECD">
            <w:pPr>
              <w:rPr>
                <w:noProof/>
                <w:sz w:val="18"/>
                <w:szCs w:val="18"/>
              </w:rPr>
            </w:pPr>
          </w:p>
        </w:tc>
      </w:tr>
      <w:tr w:rsidR="00C2548F" w14:paraId="7FBBA1C3" w14:textId="77777777" w:rsidTr="00720ECD">
        <w:tc>
          <w:tcPr>
            <w:tcW w:w="2598" w:type="dxa"/>
          </w:tcPr>
          <w:p w14:paraId="57C6AC56" w14:textId="77777777" w:rsidR="00C2548F" w:rsidRPr="00D82AD7" w:rsidRDefault="00C2548F" w:rsidP="00720ECD">
            <w:pPr>
              <w:jc w:val="both"/>
              <w:rPr>
                <w:sz w:val="18"/>
                <w:szCs w:val="18"/>
              </w:rPr>
            </w:pPr>
            <w:r w:rsidRPr="00D82AD7">
              <w:rPr>
                <w:sz w:val="18"/>
                <w:szCs w:val="18"/>
              </w:rPr>
              <w:t>URL</w:t>
            </w:r>
          </w:p>
        </w:tc>
        <w:tc>
          <w:tcPr>
            <w:tcW w:w="6752" w:type="dxa"/>
          </w:tcPr>
          <w:p w14:paraId="7BCE38DA" w14:textId="77777777" w:rsidR="00C2548F" w:rsidRPr="00816BAB" w:rsidRDefault="00913C18" w:rsidP="00720ECD">
            <w:pPr>
              <w:rPr>
                <w:sz w:val="18"/>
                <w:szCs w:val="18"/>
              </w:rPr>
            </w:pPr>
            <w:hyperlink r:id="rId22" w:anchor="/screens" w:history="1">
              <w:r w:rsidR="00C2548F" w:rsidRPr="00816BAB">
                <w:rPr>
                  <w:rStyle w:val="Hyperlink"/>
                  <w:sz w:val="18"/>
                  <w:szCs w:val="18"/>
                </w:rPr>
                <w:t>https://rightpoint.invisionapp.com/share/HCJTGPL6MNP#/screens</w:t>
              </w:r>
            </w:hyperlink>
          </w:p>
          <w:p w14:paraId="31680CB1" w14:textId="77777777" w:rsidR="00C2548F" w:rsidRPr="00816BAB" w:rsidRDefault="00C2548F" w:rsidP="00720ECD">
            <w:pPr>
              <w:rPr>
                <w:sz w:val="18"/>
                <w:szCs w:val="18"/>
              </w:rPr>
            </w:pPr>
            <w:r w:rsidRPr="00816BAB">
              <w:rPr>
                <w:sz w:val="18"/>
                <w:szCs w:val="18"/>
              </w:rPr>
              <w:t>https://rightpoint.invisionapp.com/share/HCJTGPL6MNP#/screens</w:t>
            </w:r>
          </w:p>
        </w:tc>
      </w:tr>
      <w:tr w:rsidR="00C2548F" w14:paraId="389780AC" w14:textId="77777777" w:rsidTr="00720ECD">
        <w:tc>
          <w:tcPr>
            <w:tcW w:w="2598" w:type="dxa"/>
          </w:tcPr>
          <w:p w14:paraId="5C39B045" w14:textId="77777777" w:rsidR="00C2548F" w:rsidRPr="00D82AD7" w:rsidRDefault="00C2548F" w:rsidP="00720ECD">
            <w:pPr>
              <w:jc w:val="both"/>
              <w:rPr>
                <w:sz w:val="18"/>
                <w:szCs w:val="18"/>
              </w:rPr>
            </w:pPr>
            <w:r w:rsidRPr="00D82AD7">
              <w:rPr>
                <w:sz w:val="18"/>
                <w:szCs w:val="18"/>
              </w:rPr>
              <w:t>Component Overview</w:t>
            </w:r>
          </w:p>
        </w:tc>
        <w:tc>
          <w:tcPr>
            <w:tcW w:w="6752" w:type="dxa"/>
          </w:tcPr>
          <w:p w14:paraId="2C2C3FC7" w14:textId="77777777" w:rsidR="00C2548F" w:rsidRPr="00183703" w:rsidRDefault="00C2548F" w:rsidP="00720EC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used from the header control as well.</w:t>
            </w:r>
          </w:p>
        </w:tc>
      </w:tr>
      <w:tr w:rsidR="00C2548F" w14:paraId="64CEDE7B" w14:textId="77777777" w:rsidTr="00720ECD">
        <w:tc>
          <w:tcPr>
            <w:tcW w:w="2598" w:type="dxa"/>
          </w:tcPr>
          <w:p w14:paraId="273015FC" w14:textId="77777777" w:rsidR="00C2548F" w:rsidRPr="00D82AD7" w:rsidRDefault="00C2548F" w:rsidP="00720ECD">
            <w:pPr>
              <w:rPr>
                <w:sz w:val="18"/>
                <w:szCs w:val="18"/>
              </w:rPr>
            </w:pPr>
            <w:r w:rsidRPr="00D82AD7">
              <w:rPr>
                <w:sz w:val="18"/>
                <w:szCs w:val="18"/>
              </w:rPr>
              <w:t>Functional Annotations</w:t>
            </w:r>
          </w:p>
        </w:tc>
        <w:tc>
          <w:tcPr>
            <w:tcW w:w="6752" w:type="dxa"/>
          </w:tcPr>
          <w:p w14:paraId="74A47950" w14:textId="77777777" w:rsidR="00C2548F" w:rsidRPr="00C2548F" w:rsidRDefault="00C2548F" w:rsidP="00C2548F">
            <w:pPr>
              <w:rPr>
                <w:sz w:val="18"/>
                <w:szCs w:val="18"/>
              </w:rPr>
            </w:pPr>
          </w:p>
        </w:tc>
      </w:tr>
      <w:tr w:rsidR="00C2548F" w14:paraId="611CCB70" w14:textId="77777777" w:rsidTr="00720ECD">
        <w:tc>
          <w:tcPr>
            <w:tcW w:w="2598" w:type="dxa"/>
          </w:tcPr>
          <w:p w14:paraId="6F3A0E97" w14:textId="77777777" w:rsidR="00C2548F" w:rsidRPr="00D82AD7" w:rsidRDefault="00C2548F" w:rsidP="00720ECD">
            <w:pPr>
              <w:rPr>
                <w:sz w:val="18"/>
                <w:szCs w:val="18"/>
              </w:rPr>
            </w:pPr>
            <w:r w:rsidRPr="00D82AD7">
              <w:rPr>
                <w:sz w:val="18"/>
                <w:szCs w:val="18"/>
              </w:rPr>
              <w:t>Interaction Notes</w:t>
            </w:r>
          </w:p>
        </w:tc>
        <w:tc>
          <w:tcPr>
            <w:tcW w:w="6752" w:type="dxa"/>
          </w:tcPr>
          <w:p w14:paraId="214EA501" w14:textId="77777777" w:rsidR="00C2548F" w:rsidRPr="00D82AD7" w:rsidRDefault="00C2548F" w:rsidP="00720ECD">
            <w:pPr>
              <w:pStyle w:val="ListParagraph"/>
              <w:rPr>
                <w:sz w:val="18"/>
                <w:szCs w:val="18"/>
              </w:rPr>
            </w:pPr>
          </w:p>
        </w:tc>
      </w:tr>
      <w:tr w:rsidR="00C2548F" w14:paraId="17CCAB6D" w14:textId="77777777" w:rsidTr="00720ECD">
        <w:tc>
          <w:tcPr>
            <w:tcW w:w="2598" w:type="dxa"/>
          </w:tcPr>
          <w:p w14:paraId="28B56ABF" w14:textId="77777777" w:rsidR="00C2548F" w:rsidRPr="00D82AD7" w:rsidRDefault="00C2548F" w:rsidP="00720ECD">
            <w:pPr>
              <w:rPr>
                <w:sz w:val="18"/>
                <w:szCs w:val="18"/>
              </w:rPr>
            </w:pPr>
            <w:r w:rsidRPr="00D82AD7">
              <w:rPr>
                <w:sz w:val="18"/>
                <w:szCs w:val="18"/>
              </w:rPr>
              <w:t>Sitecore Implementation Notes</w:t>
            </w:r>
          </w:p>
        </w:tc>
        <w:tc>
          <w:tcPr>
            <w:tcW w:w="6752" w:type="dxa"/>
          </w:tcPr>
          <w:p w14:paraId="52CCD9CF" w14:textId="77777777" w:rsidR="00C2548F" w:rsidRPr="00D82AD7" w:rsidRDefault="00C2548F" w:rsidP="00720ECD">
            <w:pPr>
              <w:rPr>
                <w:sz w:val="18"/>
                <w:szCs w:val="18"/>
              </w:rPr>
            </w:pPr>
          </w:p>
        </w:tc>
      </w:tr>
      <w:tr w:rsidR="00C2548F" w14:paraId="1ACA887B" w14:textId="77777777" w:rsidTr="00720ECD">
        <w:tc>
          <w:tcPr>
            <w:tcW w:w="2598" w:type="dxa"/>
          </w:tcPr>
          <w:p w14:paraId="21D9242E" w14:textId="77777777" w:rsidR="00C2548F" w:rsidRPr="00D82AD7" w:rsidRDefault="00C2548F" w:rsidP="00720ECD">
            <w:pPr>
              <w:rPr>
                <w:sz w:val="18"/>
                <w:szCs w:val="18"/>
              </w:rPr>
            </w:pPr>
            <w:r w:rsidRPr="00D82AD7">
              <w:rPr>
                <w:sz w:val="18"/>
                <w:szCs w:val="18"/>
              </w:rPr>
              <w:t>Content Author Instructions</w:t>
            </w:r>
          </w:p>
        </w:tc>
        <w:tc>
          <w:tcPr>
            <w:tcW w:w="6752" w:type="dxa"/>
          </w:tcPr>
          <w:p w14:paraId="224DB94D" w14:textId="77777777" w:rsidR="00C2548F" w:rsidRPr="00D82AD7" w:rsidRDefault="00C2548F" w:rsidP="00720ECD">
            <w:pPr>
              <w:pStyle w:val="ListParagraph"/>
              <w:rPr>
                <w:sz w:val="18"/>
                <w:szCs w:val="18"/>
              </w:rPr>
            </w:pPr>
          </w:p>
        </w:tc>
      </w:tr>
    </w:tbl>
    <w:p w14:paraId="66E2916D" w14:textId="775DF6B5" w:rsidR="00C2548F" w:rsidRDefault="00C2548F" w:rsidP="00C2548F"/>
    <w:p w14:paraId="0B843734" w14:textId="77777777" w:rsidR="00C2548F" w:rsidRDefault="00C2548F" w:rsidP="00C2548F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98"/>
        <w:gridCol w:w="6752"/>
      </w:tblGrid>
      <w:tr w:rsidR="00C2548F" w14:paraId="2EF54270" w14:textId="77777777" w:rsidTr="00720ECD">
        <w:tc>
          <w:tcPr>
            <w:tcW w:w="9350" w:type="dxa"/>
            <w:gridSpan w:val="2"/>
            <w:shd w:val="clear" w:color="auto" w:fill="D0CECE" w:themeFill="background2" w:themeFillShade="E6"/>
          </w:tcPr>
          <w:p w14:paraId="6A4688A6" w14:textId="233C077B" w:rsidR="00C2548F" w:rsidRDefault="00C2548F" w:rsidP="00720ECD">
            <w:pPr>
              <w:pStyle w:val="Heading1"/>
              <w:outlineLvl w:val="0"/>
            </w:pPr>
            <w:r w:rsidRPr="002302F3">
              <w:t>Footer Logo Display Bottom Right</w:t>
            </w:r>
          </w:p>
        </w:tc>
      </w:tr>
      <w:tr w:rsidR="00C2548F" w14:paraId="09A8F3CE" w14:textId="77777777" w:rsidTr="00720ECD">
        <w:tc>
          <w:tcPr>
            <w:tcW w:w="9350" w:type="dxa"/>
            <w:gridSpan w:val="2"/>
          </w:tcPr>
          <w:p w14:paraId="12029F60" w14:textId="253D81AD" w:rsidR="00C2548F" w:rsidRPr="00D82AD7" w:rsidRDefault="00C2548F" w:rsidP="00720ECD">
            <w:pPr>
              <w:rPr>
                <w:sz w:val="18"/>
                <w:szCs w:val="18"/>
              </w:rPr>
            </w:pPr>
            <w:r w:rsidRPr="002302F3">
              <w:rPr>
                <w:noProof/>
              </w:rPr>
              <w:drawing>
                <wp:inline distT="0" distB="0" distL="0" distR="0" wp14:anchorId="43A48710" wp14:editId="7C2423B4">
                  <wp:extent cx="1289258" cy="1596788"/>
                  <wp:effectExtent l="0" t="0" r="6350" b="3810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03378" cy="161427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2548F" w14:paraId="0F1CA9F2" w14:textId="77777777" w:rsidTr="00720ECD">
        <w:tc>
          <w:tcPr>
            <w:tcW w:w="9350" w:type="dxa"/>
            <w:gridSpan w:val="2"/>
            <w:shd w:val="clear" w:color="auto" w:fill="E7E6E6" w:themeFill="background2"/>
          </w:tcPr>
          <w:p w14:paraId="319DD5B7" w14:textId="77777777" w:rsidR="00C2548F" w:rsidRPr="00D82AD7" w:rsidRDefault="00C2548F" w:rsidP="00720ECD">
            <w:pPr>
              <w:rPr>
                <w:noProof/>
                <w:sz w:val="18"/>
                <w:szCs w:val="18"/>
              </w:rPr>
            </w:pPr>
          </w:p>
        </w:tc>
      </w:tr>
      <w:tr w:rsidR="00C2548F" w14:paraId="2948588F" w14:textId="77777777" w:rsidTr="00720ECD">
        <w:tc>
          <w:tcPr>
            <w:tcW w:w="2598" w:type="dxa"/>
          </w:tcPr>
          <w:p w14:paraId="59B061EF" w14:textId="77777777" w:rsidR="00C2548F" w:rsidRPr="00D82AD7" w:rsidRDefault="00C2548F" w:rsidP="00720ECD">
            <w:pPr>
              <w:jc w:val="both"/>
              <w:rPr>
                <w:sz w:val="18"/>
                <w:szCs w:val="18"/>
              </w:rPr>
            </w:pPr>
            <w:r w:rsidRPr="00D82AD7">
              <w:rPr>
                <w:sz w:val="18"/>
                <w:szCs w:val="18"/>
              </w:rPr>
              <w:t>URL</w:t>
            </w:r>
          </w:p>
        </w:tc>
        <w:tc>
          <w:tcPr>
            <w:tcW w:w="6752" w:type="dxa"/>
          </w:tcPr>
          <w:p w14:paraId="5EA9F06E" w14:textId="77777777" w:rsidR="00C2548F" w:rsidRPr="00816BAB" w:rsidRDefault="00913C18" w:rsidP="00720ECD">
            <w:pPr>
              <w:rPr>
                <w:sz w:val="18"/>
                <w:szCs w:val="18"/>
              </w:rPr>
            </w:pPr>
            <w:hyperlink r:id="rId24" w:anchor="/screens" w:history="1">
              <w:r w:rsidR="00C2548F" w:rsidRPr="00816BAB">
                <w:rPr>
                  <w:rStyle w:val="Hyperlink"/>
                  <w:sz w:val="18"/>
                  <w:szCs w:val="18"/>
                </w:rPr>
                <w:t>https://rightpoint.invisionapp.com/share/HCJTGPL6MNP#/screens</w:t>
              </w:r>
            </w:hyperlink>
          </w:p>
          <w:p w14:paraId="3879874D" w14:textId="77777777" w:rsidR="00C2548F" w:rsidRPr="00816BAB" w:rsidRDefault="00C2548F" w:rsidP="00720ECD">
            <w:pPr>
              <w:rPr>
                <w:sz w:val="18"/>
                <w:szCs w:val="18"/>
              </w:rPr>
            </w:pPr>
            <w:r w:rsidRPr="00816BAB">
              <w:rPr>
                <w:sz w:val="18"/>
                <w:szCs w:val="18"/>
              </w:rPr>
              <w:lastRenderedPageBreak/>
              <w:t>https://rightpoint.invisionapp.com/share/HCJTGPL6MNP#/screens</w:t>
            </w:r>
          </w:p>
        </w:tc>
      </w:tr>
      <w:tr w:rsidR="00C2548F" w14:paraId="7D10D970" w14:textId="77777777" w:rsidTr="00720ECD">
        <w:tc>
          <w:tcPr>
            <w:tcW w:w="2598" w:type="dxa"/>
          </w:tcPr>
          <w:p w14:paraId="577A39A5" w14:textId="77777777" w:rsidR="00C2548F" w:rsidRPr="00D82AD7" w:rsidRDefault="00C2548F" w:rsidP="00720ECD">
            <w:pPr>
              <w:jc w:val="both"/>
              <w:rPr>
                <w:sz w:val="18"/>
                <w:szCs w:val="18"/>
              </w:rPr>
            </w:pPr>
            <w:r w:rsidRPr="00D82AD7">
              <w:rPr>
                <w:sz w:val="18"/>
                <w:szCs w:val="18"/>
              </w:rPr>
              <w:lastRenderedPageBreak/>
              <w:t>Component Overview</w:t>
            </w:r>
          </w:p>
        </w:tc>
        <w:tc>
          <w:tcPr>
            <w:tcW w:w="6752" w:type="dxa"/>
          </w:tcPr>
          <w:p w14:paraId="070244AA" w14:textId="77777777" w:rsidR="00C2548F" w:rsidRPr="00183703" w:rsidRDefault="00C2548F" w:rsidP="00720EC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used from the header control as well.</w:t>
            </w:r>
          </w:p>
        </w:tc>
      </w:tr>
      <w:tr w:rsidR="00C2548F" w14:paraId="14F1AC6E" w14:textId="77777777" w:rsidTr="00720ECD">
        <w:tc>
          <w:tcPr>
            <w:tcW w:w="2598" w:type="dxa"/>
          </w:tcPr>
          <w:p w14:paraId="0A7299EC" w14:textId="77777777" w:rsidR="00C2548F" w:rsidRPr="00D82AD7" w:rsidRDefault="00C2548F" w:rsidP="00720ECD">
            <w:pPr>
              <w:rPr>
                <w:sz w:val="18"/>
                <w:szCs w:val="18"/>
              </w:rPr>
            </w:pPr>
            <w:r w:rsidRPr="00D82AD7">
              <w:rPr>
                <w:sz w:val="18"/>
                <w:szCs w:val="18"/>
              </w:rPr>
              <w:t>Functional Annotations</w:t>
            </w:r>
          </w:p>
        </w:tc>
        <w:tc>
          <w:tcPr>
            <w:tcW w:w="6752" w:type="dxa"/>
          </w:tcPr>
          <w:p w14:paraId="6987AC80" w14:textId="77777777" w:rsidR="00C2548F" w:rsidRPr="00C2548F" w:rsidRDefault="00C2548F" w:rsidP="00720ECD">
            <w:pPr>
              <w:rPr>
                <w:sz w:val="18"/>
                <w:szCs w:val="18"/>
              </w:rPr>
            </w:pPr>
          </w:p>
        </w:tc>
      </w:tr>
      <w:tr w:rsidR="00C2548F" w14:paraId="7A7965C7" w14:textId="77777777" w:rsidTr="00720ECD">
        <w:tc>
          <w:tcPr>
            <w:tcW w:w="2598" w:type="dxa"/>
          </w:tcPr>
          <w:p w14:paraId="1670AA17" w14:textId="77777777" w:rsidR="00C2548F" w:rsidRPr="00D82AD7" w:rsidRDefault="00C2548F" w:rsidP="00720ECD">
            <w:pPr>
              <w:rPr>
                <w:sz w:val="18"/>
                <w:szCs w:val="18"/>
              </w:rPr>
            </w:pPr>
            <w:r w:rsidRPr="00D82AD7">
              <w:rPr>
                <w:sz w:val="18"/>
                <w:szCs w:val="18"/>
              </w:rPr>
              <w:t>Interaction Notes</w:t>
            </w:r>
          </w:p>
        </w:tc>
        <w:tc>
          <w:tcPr>
            <w:tcW w:w="6752" w:type="dxa"/>
          </w:tcPr>
          <w:p w14:paraId="7B39FBAF" w14:textId="77777777" w:rsidR="00C2548F" w:rsidRPr="00D82AD7" w:rsidRDefault="00C2548F" w:rsidP="00720ECD">
            <w:pPr>
              <w:pStyle w:val="ListParagraph"/>
              <w:rPr>
                <w:sz w:val="18"/>
                <w:szCs w:val="18"/>
              </w:rPr>
            </w:pPr>
          </w:p>
        </w:tc>
      </w:tr>
      <w:tr w:rsidR="00C2548F" w14:paraId="2EC98124" w14:textId="77777777" w:rsidTr="00720ECD">
        <w:tc>
          <w:tcPr>
            <w:tcW w:w="2598" w:type="dxa"/>
          </w:tcPr>
          <w:p w14:paraId="1E427137" w14:textId="77777777" w:rsidR="00C2548F" w:rsidRPr="00D82AD7" w:rsidRDefault="00C2548F" w:rsidP="00720ECD">
            <w:pPr>
              <w:rPr>
                <w:sz w:val="18"/>
                <w:szCs w:val="18"/>
              </w:rPr>
            </w:pPr>
            <w:r w:rsidRPr="00D82AD7">
              <w:rPr>
                <w:sz w:val="18"/>
                <w:szCs w:val="18"/>
              </w:rPr>
              <w:t>Sitecore Implementation Notes</w:t>
            </w:r>
          </w:p>
        </w:tc>
        <w:tc>
          <w:tcPr>
            <w:tcW w:w="6752" w:type="dxa"/>
          </w:tcPr>
          <w:p w14:paraId="75FE1070" w14:textId="77777777" w:rsidR="00C2548F" w:rsidRPr="00D82AD7" w:rsidRDefault="00C2548F" w:rsidP="00720ECD">
            <w:pPr>
              <w:rPr>
                <w:sz w:val="18"/>
                <w:szCs w:val="18"/>
              </w:rPr>
            </w:pPr>
          </w:p>
        </w:tc>
      </w:tr>
      <w:tr w:rsidR="00C2548F" w14:paraId="3A88DB8F" w14:textId="77777777" w:rsidTr="00720ECD">
        <w:tc>
          <w:tcPr>
            <w:tcW w:w="2598" w:type="dxa"/>
          </w:tcPr>
          <w:p w14:paraId="036BFDA6" w14:textId="77777777" w:rsidR="00C2548F" w:rsidRPr="00D82AD7" w:rsidRDefault="00C2548F" w:rsidP="00720ECD">
            <w:pPr>
              <w:rPr>
                <w:sz w:val="18"/>
                <w:szCs w:val="18"/>
              </w:rPr>
            </w:pPr>
            <w:r w:rsidRPr="00D82AD7">
              <w:rPr>
                <w:sz w:val="18"/>
                <w:szCs w:val="18"/>
              </w:rPr>
              <w:t>Content Author Instructions</w:t>
            </w:r>
          </w:p>
        </w:tc>
        <w:tc>
          <w:tcPr>
            <w:tcW w:w="6752" w:type="dxa"/>
          </w:tcPr>
          <w:p w14:paraId="60EE8C4A" w14:textId="77777777" w:rsidR="00C2548F" w:rsidRPr="00D82AD7" w:rsidRDefault="00C2548F" w:rsidP="00720ECD">
            <w:pPr>
              <w:pStyle w:val="ListParagraph"/>
              <w:rPr>
                <w:sz w:val="18"/>
                <w:szCs w:val="18"/>
              </w:rPr>
            </w:pPr>
          </w:p>
        </w:tc>
      </w:tr>
    </w:tbl>
    <w:p w14:paraId="2F5BCD46" w14:textId="77777777" w:rsidR="00C2548F" w:rsidRDefault="00C2548F" w:rsidP="00C2548F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98"/>
        <w:gridCol w:w="6752"/>
      </w:tblGrid>
      <w:tr w:rsidR="00C2548F" w14:paraId="12AD1FB1" w14:textId="77777777" w:rsidTr="00720ECD">
        <w:tc>
          <w:tcPr>
            <w:tcW w:w="9350" w:type="dxa"/>
            <w:gridSpan w:val="2"/>
            <w:shd w:val="clear" w:color="auto" w:fill="D0CECE" w:themeFill="background2" w:themeFillShade="E6"/>
          </w:tcPr>
          <w:p w14:paraId="27DADF16" w14:textId="67444F19" w:rsidR="00C2548F" w:rsidRDefault="00C2548F" w:rsidP="00720ECD">
            <w:pPr>
              <w:pStyle w:val="Heading1"/>
              <w:outlineLvl w:val="0"/>
            </w:pPr>
            <w:r>
              <w:t>Footer Link List Group</w:t>
            </w:r>
          </w:p>
        </w:tc>
      </w:tr>
      <w:tr w:rsidR="00C2548F" w14:paraId="694B6673" w14:textId="77777777" w:rsidTr="00720ECD">
        <w:tc>
          <w:tcPr>
            <w:tcW w:w="9350" w:type="dxa"/>
            <w:gridSpan w:val="2"/>
          </w:tcPr>
          <w:p w14:paraId="16A594D5" w14:textId="2F953740" w:rsidR="00C2548F" w:rsidRPr="00D82AD7" w:rsidRDefault="00C2548F" w:rsidP="00720ECD">
            <w:pPr>
              <w:rPr>
                <w:sz w:val="18"/>
                <w:szCs w:val="18"/>
              </w:rPr>
            </w:pPr>
            <w:r w:rsidRPr="002302F3">
              <w:rPr>
                <w:noProof/>
              </w:rPr>
              <w:drawing>
                <wp:inline distT="0" distB="0" distL="0" distR="0" wp14:anchorId="0A755431" wp14:editId="62D37B24">
                  <wp:extent cx="936853" cy="1719618"/>
                  <wp:effectExtent l="0" t="0" r="0" b="0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46918" cy="173809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2548F" w14:paraId="5F99B493" w14:textId="77777777" w:rsidTr="00720ECD">
        <w:tc>
          <w:tcPr>
            <w:tcW w:w="9350" w:type="dxa"/>
            <w:gridSpan w:val="2"/>
            <w:shd w:val="clear" w:color="auto" w:fill="E7E6E6" w:themeFill="background2"/>
          </w:tcPr>
          <w:p w14:paraId="0CA63707" w14:textId="77777777" w:rsidR="00C2548F" w:rsidRPr="00D82AD7" w:rsidRDefault="00C2548F" w:rsidP="00720ECD">
            <w:pPr>
              <w:rPr>
                <w:noProof/>
                <w:sz w:val="18"/>
                <w:szCs w:val="18"/>
              </w:rPr>
            </w:pPr>
          </w:p>
        </w:tc>
      </w:tr>
      <w:tr w:rsidR="00C2548F" w14:paraId="282CA733" w14:textId="77777777" w:rsidTr="00720ECD">
        <w:tc>
          <w:tcPr>
            <w:tcW w:w="2598" w:type="dxa"/>
          </w:tcPr>
          <w:p w14:paraId="26B14B9D" w14:textId="77777777" w:rsidR="00C2548F" w:rsidRPr="00D82AD7" w:rsidRDefault="00C2548F" w:rsidP="00720ECD">
            <w:pPr>
              <w:jc w:val="both"/>
              <w:rPr>
                <w:sz w:val="18"/>
                <w:szCs w:val="18"/>
              </w:rPr>
            </w:pPr>
            <w:r w:rsidRPr="00D82AD7">
              <w:rPr>
                <w:sz w:val="18"/>
                <w:szCs w:val="18"/>
              </w:rPr>
              <w:t>URL</w:t>
            </w:r>
          </w:p>
        </w:tc>
        <w:tc>
          <w:tcPr>
            <w:tcW w:w="6752" w:type="dxa"/>
          </w:tcPr>
          <w:p w14:paraId="7AAE8233" w14:textId="77777777" w:rsidR="00C2548F" w:rsidRPr="00816BAB" w:rsidRDefault="00913C18" w:rsidP="00720ECD">
            <w:pPr>
              <w:rPr>
                <w:sz w:val="18"/>
                <w:szCs w:val="18"/>
              </w:rPr>
            </w:pPr>
            <w:hyperlink r:id="rId26" w:anchor="/screens" w:history="1">
              <w:r w:rsidR="00C2548F" w:rsidRPr="00816BAB">
                <w:rPr>
                  <w:rStyle w:val="Hyperlink"/>
                  <w:sz w:val="18"/>
                  <w:szCs w:val="18"/>
                </w:rPr>
                <w:t>https://rightpoint.invisionapp.com/share/HCJTGPL6MNP#/screens</w:t>
              </w:r>
            </w:hyperlink>
          </w:p>
          <w:p w14:paraId="13C5D943" w14:textId="77777777" w:rsidR="00C2548F" w:rsidRPr="00816BAB" w:rsidRDefault="00C2548F" w:rsidP="00720ECD">
            <w:pPr>
              <w:rPr>
                <w:sz w:val="18"/>
                <w:szCs w:val="18"/>
              </w:rPr>
            </w:pPr>
            <w:r w:rsidRPr="00816BAB">
              <w:rPr>
                <w:sz w:val="18"/>
                <w:szCs w:val="18"/>
              </w:rPr>
              <w:t>https://rightpoint.invisionapp.com/share/HCJTGPL6MNP#/screens</w:t>
            </w:r>
          </w:p>
        </w:tc>
      </w:tr>
      <w:tr w:rsidR="00C2548F" w14:paraId="411798D6" w14:textId="77777777" w:rsidTr="00720ECD">
        <w:tc>
          <w:tcPr>
            <w:tcW w:w="2598" w:type="dxa"/>
          </w:tcPr>
          <w:p w14:paraId="54170A6C" w14:textId="77777777" w:rsidR="00C2548F" w:rsidRPr="00D82AD7" w:rsidRDefault="00C2548F" w:rsidP="00720ECD">
            <w:pPr>
              <w:jc w:val="both"/>
              <w:rPr>
                <w:sz w:val="18"/>
                <w:szCs w:val="18"/>
              </w:rPr>
            </w:pPr>
            <w:r w:rsidRPr="00D82AD7">
              <w:rPr>
                <w:sz w:val="18"/>
                <w:szCs w:val="18"/>
              </w:rPr>
              <w:t>Component Overview</w:t>
            </w:r>
          </w:p>
        </w:tc>
        <w:tc>
          <w:tcPr>
            <w:tcW w:w="6752" w:type="dxa"/>
          </w:tcPr>
          <w:p w14:paraId="12F7A23C" w14:textId="77777777" w:rsidR="00C2548F" w:rsidRPr="00183703" w:rsidRDefault="00C2548F" w:rsidP="00720EC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used from the header control as well.</w:t>
            </w:r>
          </w:p>
        </w:tc>
      </w:tr>
      <w:tr w:rsidR="00C2548F" w14:paraId="681858AA" w14:textId="77777777" w:rsidTr="00720ECD">
        <w:tc>
          <w:tcPr>
            <w:tcW w:w="2598" w:type="dxa"/>
          </w:tcPr>
          <w:p w14:paraId="414F16B2" w14:textId="77777777" w:rsidR="00C2548F" w:rsidRPr="00D82AD7" w:rsidRDefault="00C2548F" w:rsidP="00720ECD">
            <w:pPr>
              <w:rPr>
                <w:sz w:val="18"/>
                <w:szCs w:val="18"/>
              </w:rPr>
            </w:pPr>
            <w:r w:rsidRPr="00D82AD7">
              <w:rPr>
                <w:sz w:val="18"/>
                <w:szCs w:val="18"/>
              </w:rPr>
              <w:t>Functional Annotations</w:t>
            </w:r>
          </w:p>
        </w:tc>
        <w:tc>
          <w:tcPr>
            <w:tcW w:w="6752" w:type="dxa"/>
          </w:tcPr>
          <w:p w14:paraId="1226730C" w14:textId="77777777" w:rsidR="00C2548F" w:rsidRPr="00C2548F" w:rsidRDefault="00C2548F" w:rsidP="00720ECD">
            <w:pPr>
              <w:rPr>
                <w:sz w:val="18"/>
                <w:szCs w:val="18"/>
              </w:rPr>
            </w:pPr>
          </w:p>
        </w:tc>
      </w:tr>
      <w:tr w:rsidR="00C2548F" w14:paraId="51525E0A" w14:textId="77777777" w:rsidTr="00720ECD">
        <w:tc>
          <w:tcPr>
            <w:tcW w:w="2598" w:type="dxa"/>
          </w:tcPr>
          <w:p w14:paraId="090E72A3" w14:textId="77777777" w:rsidR="00C2548F" w:rsidRPr="00D82AD7" w:rsidRDefault="00C2548F" w:rsidP="00720ECD">
            <w:pPr>
              <w:rPr>
                <w:sz w:val="18"/>
                <w:szCs w:val="18"/>
              </w:rPr>
            </w:pPr>
            <w:r w:rsidRPr="00D82AD7">
              <w:rPr>
                <w:sz w:val="18"/>
                <w:szCs w:val="18"/>
              </w:rPr>
              <w:t>Interaction Notes</w:t>
            </w:r>
          </w:p>
        </w:tc>
        <w:tc>
          <w:tcPr>
            <w:tcW w:w="6752" w:type="dxa"/>
          </w:tcPr>
          <w:p w14:paraId="0A509AE1" w14:textId="77777777" w:rsidR="00C2548F" w:rsidRPr="00D82AD7" w:rsidRDefault="00C2548F" w:rsidP="00720ECD">
            <w:pPr>
              <w:pStyle w:val="ListParagraph"/>
              <w:rPr>
                <w:sz w:val="18"/>
                <w:szCs w:val="18"/>
              </w:rPr>
            </w:pPr>
          </w:p>
        </w:tc>
      </w:tr>
      <w:tr w:rsidR="00C2548F" w14:paraId="523877E7" w14:textId="77777777" w:rsidTr="00720ECD">
        <w:tc>
          <w:tcPr>
            <w:tcW w:w="2598" w:type="dxa"/>
          </w:tcPr>
          <w:p w14:paraId="5FEE773A" w14:textId="77777777" w:rsidR="00C2548F" w:rsidRPr="00D82AD7" w:rsidRDefault="00C2548F" w:rsidP="00720ECD">
            <w:pPr>
              <w:rPr>
                <w:sz w:val="18"/>
                <w:szCs w:val="18"/>
              </w:rPr>
            </w:pPr>
            <w:r w:rsidRPr="00D82AD7">
              <w:rPr>
                <w:sz w:val="18"/>
                <w:szCs w:val="18"/>
              </w:rPr>
              <w:t>Sitecore Implementation Notes</w:t>
            </w:r>
          </w:p>
        </w:tc>
        <w:tc>
          <w:tcPr>
            <w:tcW w:w="6752" w:type="dxa"/>
          </w:tcPr>
          <w:p w14:paraId="5A60E4DA" w14:textId="26FD5F45" w:rsidR="00C2548F" w:rsidRPr="00C2548F" w:rsidRDefault="00C2548F" w:rsidP="00720ECD">
            <w:proofErr w:type="spellStart"/>
            <w:r>
              <w:t>Datasource</w:t>
            </w:r>
            <w:proofErr w:type="spellEnd"/>
            <w:r>
              <w:t xml:space="preserve"> has 3 columns.  Allow children to be chosen in each column.  Child item is a link list.</w:t>
            </w:r>
          </w:p>
        </w:tc>
      </w:tr>
      <w:tr w:rsidR="00C2548F" w14:paraId="14121452" w14:textId="77777777" w:rsidTr="00720ECD">
        <w:tc>
          <w:tcPr>
            <w:tcW w:w="2598" w:type="dxa"/>
          </w:tcPr>
          <w:p w14:paraId="5B5CCAA8" w14:textId="77777777" w:rsidR="00C2548F" w:rsidRPr="00D82AD7" w:rsidRDefault="00C2548F" w:rsidP="00720ECD">
            <w:pPr>
              <w:rPr>
                <w:sz w:val="18"/>
                <w:szCs w:val="18"/>
              </w:rPr>
            </w:pPr>
            <w:r w:rsidRPr="00D82AD7">
              <w:rPr>
                <w:sz w:val="18"/>
                <w:szCs w:val="18"/>
              </w:rPr>
              <w:t>Content Author Instructions</w:t>
            </w:r>
          </w:p>
        </w:tc>
        <w:tc>
          <w:tcPr>
            <w:tcW w:w="6752" w:type="dxa"/>
          </w:tcPr>
          <w:p w14:paraId="11D784E6" w14:textId="77777777" w:rsidR="00C2548F" w:rsidRPr="00D82AD7" w:rsidRDefault="00C2548F" w:rsidP="00720ECD">
            <w:pPr>
              <w:pStyle w:val="ListParagraph"/>
              <w:rPr>
                <w:sz w:val="18"/>
                <w:szCs w:val="18"/>
              </w:rPr>
            </w:pPr>
          </w:p>
        </w:tc>
      </w:tr>
    </w:tbl>
    <w:p w14:paraId="48505E2D" w14:textId="73E8C411" w:rsidR="002302F3" w:rsidRDefault="002302F3" w:rsidP="00E35B58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98"/>
        <w:gridCol w:w="6752"/>
      </w:tblGrid>
      <w:tr w:rsidR="00C2548F" w14:paraId="5DAADB02" w14:textId="77777777" w:rsidTr="00720ECD">
        <w:tc>
          <w:tcPr>
            <w:tcW w:w="9350" w:type="dxa"/>
            <w:gridSpan w:val="2"/>
            <w:shd w:val="clear" w:color="auto" w:fill="D0CECE" w:themeFill="background2" w:themeFillShade="E6"/>
          </w:tcPr>
          <w:p w14:paraId="55133A27" w14:textId="3E252EC8" w:rsidR="00C2548F" w:rsidRDefault="00C2548F" w:rsidP="00720ECD">
            <w:pPr>
              <w:pStyle w:val="Heading1"/>
              <w:outlineLvl w:val="0"/>
            </w:pPr>
            <w:r>
              <w:t>Legal Bar</w:t>
            </w:r>
          </w:p>
        </w:tc>
      </w:tr>
      <w:tr w:rsidR="00C2548F" w14:paraId="798CE8E0" w14:textId="77777777" w:rsidTr="00720ECD">
        <w:tc>
          <w:tcPr>
            <w:tcW w:w="9350" w:type="dxa"/>
            <w:gridSpan w:val="2"/>
          </w:tcPr>
          <w:p w14:paraId="7EA0CAB1" w14:textId="6A813F44" w:rsidR="00C2548F" w:rsidRPr="00D82AD7" w:rsidRDefault="00C2548F" w:rsidP="00720ECD">
            <w:pPr>
              <w:rPr>
                <w:sz w:val="18"/>
                <w:szCs w:val="18"/>
              </w:rPr>
            </w:pPr>
            <w:r w:rsidRPr="002302F3">
              <w:rPr>
                <w:noProof/>
              </w:rPr>
              <w:drawing>
                <wp:inline distT="0" distB="0" distL="0" distR="0" wp14:anchorId="7B650ECF" wp14:editId="5A9371BB">
                  <wp:extent cx="5261212" cy="164132"/>
                  <wp:effectExtent l="0" t="0" r="0" b="7620"/>
                  <wp:docPr id="22" name="Picture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50079" cy="17626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2548F" w14:paraId="71BD68AF" w14:textId="77777777" w:rsidTr="00720ECD">
        <w:tc>
          <w:tcPr>
            <w:tcW w:w="9350" w:type="dxa"/>
            <w:gridSpan w:val="2"/>
            <w:shd w:val="clear" w:color="auto" w:fill="E7E6E6" w:themeFill="background2"/>
          </w:tcPr>
          <w:p w14:paraId="2DCECDE4" w14:textId="77777777" w:rsidR="00C2548F" w:rsidRPr="00D82AD7" w:rsidRDefault="00C2548F" w:rsidP="00720ECD">
            <w:pPr>
              <w:rPr>
                <w:noProof/>
                <w:sz w:val="18"/>
                <w:szCs w:val="18"/>
              </w:rPr>
            </w:pPr>
          </w:p>
        </w:tc>
      </w:tr>
      <w:tr w:rsidR="00C2548F" w14:paraId="6918F8C3" w14:textId="77777777" w:rsidTr="00720ECD">
        <w:tc>
          <w:tcPr>
            <w:tcW w:w="2598" w:type="dxa"/>
          </w:tcPr>
          <w:p w14:paraId="0A65FF02" w14:textId="77777777" w:rsidR="00C2548F" w:rsidRPr="00D82AD7" w:rsidRDefault="00C2548F" w:rsidP="00720ECD">
            <w:pPr>
              <w:jc w:val="both"/>
              <w:rPr>
                <w:sz w:val="18"/>
                <w:szCs w:val="18"/>
              </w:rPr>
            </w:pPr>
            <w:r w:rsidRPr="00D82AD7">
              <w:rPr>
                <w:sz w:val="18"/>
                <w:szCs w:val="18"/>
              </w:rPr>
              <w:t>URL</w:t>
            </w:r>
          </w:p>
        </w:tc>
        <w:tc>
          <w:tcPr>
            <w:tcW w:w="6752" w:type="dxa"/>
          </w:tcPr>
          <w:p w14:paraId="05F4A5E7" w14:textId="77777777" w:rsidR="00C2548F" w:rsidRPr="00816BAB" w:rsidRDefault="00913C18" w:rsidP="00720ECD">
            <w:pPr>
              <w:rPr>
                <w:sz w:val="18"/>
                <w:szCs w:val="18"/>
              </w:rPr>
            </w:pPr>
            <w:hyperlink r:id="rId28" w:anchor="/screens" w:history="1">
              <w:r w:rsidR="00C2548F" w:rsidRPr="00816BAB">
                <w:rPr>
                  <w:rStyle w:val="Hyperlink"/>
                  <w:sz w:val="18"/>
                  <w:szCs w:val="18"/>
                </w:rPr>
                <w:t>https://rightpoint.invisionapp.com/share/HCJTGPL6MNP#/screens</w:t>
              </w:r>
            </w:hyperlink>
          </w:p>
          <w:p w14:paraId="158D4EE9" w14:textId="77777777" w:rsidR="00C2548F" w:rsidRPr="00816BAB" w:rsidRDefault="00C2548F" w:rsidP="00720ECD">
            <w:pPr>
              <w:rPr>
                <w:sz w:val="18"/>
                <w:szCs w:val="18"/>
              </w:rPr>
            </w:pPr>
            <w:r w:rsidRPr="00816BAB">
              <w:rPr>
                <w:sz w:val="18"/>
                <w:szCs w:val="18"/>
              </w:rPr>
              <w:t>https://rightpoint.invisionapp.com/share/HCJTGPL6MNP#/screens</w:t>
            </w:r>
          </w:p>
        </w:tc>
      </w:tr>
      <w:tr w:rsidR="00C2548F" w14:paraId="586AA4DA" w14:textId="77777777" w:rsidTr="00720ECD">
        <w:tc>
          <w:tcPr>
            <w:tcW w:w="2598" w:type="dxa"/>
          </w:tcPr>
          <w:p w14:paraId="7E0C52E9" w14:textId="77777777" w:rsidR="00C2548F" w:rsidRPr="00D82AD7" w:rsidRDefault="00C2548F" w:rsidP="00720ECD">
            <w:pPr>
              <w:jc w:val="both"/>
              <w:rPr>
                <w:sz w:val="18"/>
                <w:szCs w:val="18"/>
              </w:rPr>
            </w:pPr>
            <w:r w:rsidRPr="00D82AD7">
              <w:rPr>
                <w:sz w:val="18"/>
                <w:szCs w:val="18"/>
              </w:rPr>
              <w:t>Component Overview</w:t>
            </w:r>
          </w:p>
        </w:tc>
        <w:tc>
          <w:tcPr>
            <w:tcW w:w="6752" w:type="dxa"/>
          </w:tcPr>
          <w:p w14:paraId="39D5C16F" w14:textId="523CCEDE" w:rsidR="00C2548F" w:rsidRPr="00183703" w:rsidRDefault="00C2548F" w:rsidP="00720ECD">
            <w:pPr>
              <w:rPr>
                <w:sz w:val="18"/>
                <w:szCs w:val="18"/>
              </w:rPr>
            </w:pPr>
          </w:p>
        </w:tc>
      </w:tr>
      <w:tr w:rsidR="00C2548F" w14:paraId="1009E90E" w14:textId="77777777" w:rsidTr="00720ECD">
        <w:tc>
          <w:tcPr>
            <w:tcW w:w="2598" w:type="dxa"/>
          </w:tcPr>
          <w:p w14:paraId="0E431DC2" w14:textId="77777777" w:rsidR="00C2548F" w:rsidRPr="00D82AD7" w:rsidRDefault="00C2548F" w:rsidP="00720ECD">
            <w:pPr>
              <w:rPr>
                <w:sz w:val="18"/>
                <w:szCs w:val="18"/>
              </w:rPr>
            </w:pPr>
            <w:r w:rsidRPr="00D82AD7">
              <w:rPr>
                <w:sz w:val="18"/>
                <w:szCs w:val="18"/>
              </w:rPr>
              <w:t>Functional Annotations</w:t>
            </w:r>
          </w:p>
        </w:tc>
        <w:tc>
          <w:tcPr>
            <w:tcW w:w="6752" w:type="dxa"/>
          </w:tcPr>
          <w:p w14:paraId="3FD957CB" w14:textId="77777777" w:rsidR="00C2548F" w:rsidRPr="00C2548F" w:rsidRDefault="00C2548F" w:rsidP="00720ECD">
            <w:pPr>
              <w:rPr>
                <w:sz w:val="18"/>
                <w:szCs w:val="18"/>
              </w:rPr>
            </w:pPr>
          </w:p>
        </w:tc>
      </w:tr>
      <w:tr w:rsidR="00C2548F" w14:paraId="76253570" w14:textId="77777777" w:rsidTr="00720ECD">
        <w:tc>
          <w:tcPr>
            <w:tcW w:w="2598" w:type="dxa"/>
          </w:tcPr>
          <w:p w14:paraId="673E7D8C" w14:textId="77777777" w:rsidR="00C2548F" w:rsidRPr="00D82AD7" w:rsidRDefault="00C2548F" w:rsidP="00720ECD">
            <w:pPr>
              <w:rPr>
                <w:sz w:val="18"/>
                <w:szCs w:val="18"/>
              </w:rPr>
            </w:pPr>
            <w:r w:rsidRPr="00D82AD7">
              <w:rPr>
                <w:sz w:val="18"/>
                <w:szCs w:val="18"/>
              </w:rPr>
              <w:t>Interaction Notes</w:t>
            </w:r>
          </w:p>
        </w:tc>
        <w:tc>
          <w:tcPr>
            <w:tcW w:w="6752" w:type="dxa"/>
          </w:tcPr>
          <w:p w14:paraId="63635E4A" w14:textId="77777777" w:rsidR="00C2548F" w:rsidRPr="00D82AD7" w:rsidRDefault="00C2548F" w:rsidP="00720ECD">
            <w:pPr>
              <w:pStyle w:val="ListParagraph"/>
              <w:rPr>
                <w:sz w:val="18"/>
                <w:szCs w:val="18"/>
              </w:rPr>
            </w:pPr>
          </w:p>
        </w:tc>
      </w:tr>
      <w:tr w:rsidR="00C2548F" w14:paraId="4D5AA859" w14:textId="77777777" w:rsidTr="00720ECD">
        <w:tc>
          <w:tcPr>
            <w:tcW w:w="2598" w:type="dxa"/>
          </w:tcPr>
          <w:p w14:paraId="0C8013DC" w14:textId="77777777" w:rsidR="00C2548F" w:rsidRPr="00D82AD7" w:rsidRDefault="00C2548F" w:rsidP="00720ECD">
            <w:pPr>
              <w:rPr>
                <w:sz w:val="18"/>
                <w:szCs w:val="18"/>
              </w:rPr>
            </w:pPr>
            <w:r w:rsidRPr="00D82AD7">
              <w:rPr>
                <w:sz w:val="18"/>
                <w:szCs w:val="18"/>
              </w:rPr>
              <w:t>Sitecore Implementation Notes</w:t>
            </w:r>
          </w:p>
        </w:tc>
        <w:tc>
          <w:tcPr>
            <w:tcW w:w="6752" w:type="dxa"/>
          </w:tcPr>
          <w:p w14:paraId="2886904D" w14:textId="01D8F744" w:rsidR="00C2548F" w:rsidRPr="00C2548F" w:rsidRDefault="00C2548F" w:rsidP="00720ECD"/>
        </w:tc>
      </w:tr>
      <w:tr w:rsidR="00C2548F" w14:paraId="31414FA4" w14:textId="77777777" w:rsidTr="00720ECD">
        <w:tc>
          <w:tcPr>
            <w:tcW w:w="2598" w:type="dxa"/>
          </w:tcPr>
          <w:p w14:paraId="29F93806" w14:textId="77777777" w:rsidR="00C2548F" w:rsidRPr="00D82AD7" w:rsidRDefault="00C2548F" w:rsidP="00720ECD">
            <w:pPr>
              <w:rPr>
                <w:sz w:val="18"/>
                <w:szCs w:val="18"/>
              </w:rPr>
            </w:pPr>
            <w:r w:rsidRPr="00D82AD7">
              <w:rPr>
                <w:sz w:val="18"/>
                <w:szCs w:val="18"/>
              </w:rPr>
              <w:t>Content Author Instructions</w:t>
            </w:r>
          </w:p>
        </w:tc>
        <w:tc>
          <w:tcPr>
            <w:tcW w:w="6752" w:type="dxa"/>
          </w:tcPr>
          <w:p w14:paraId="58E701EA" w14:textId="77777777" w:rsidR="00C2548F" w:rsidRPr="00D82AD7" w:rsidRDefault="00C2548F" w:rsidP="00720ECD">
            <w:pPr>
              <w:pStyle w:val="ListParagraph"/>
              <w:rPr>
                <w:sz w:val="18"/>
                <w:szCs w:val="18"/>
              </w:rPr>
            </w:pPr>
          </w:p>
        </w:tc>
      </w:tr>
    </w:tbl>
    <w:p w14:paraId="43B6C0E7" w14:textId="77777777" w:rsidR="00C2548F" w:rsidRDefault="00C2548F" w:rsidP="00E35B58"/>
    <w:p w14:paraId="1527EFCB" w14:textId="657EF2FD" w:rsidR="002302F3" w:rsidRPr="00E35B58" w:rsidRDefault="002302F3" w:rsidP="00E35B58"/>
    <w:sectPr w:rsidR="002302F3" w:rsidRPr="00E35B5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60300E"/>
    <w:multiLevelType w:val="hybridMultilevel"/>
    <w:tmpl w:val="A9E8BF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2ED1A54"/>
    <w:multiLevelType w:val="multilevel"/>
    <w:tmpl w:val="94CA83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72330C9"/>
    <w:multiLevelType w:val="hybridMultilevel"/>
    <w:tmpl w:val="8C2033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5024EB4"/>
    <w:multiLevelType w:val="multilevel"/>
    <w:tmpl w:val="1B0E42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43A9607C"/>
    <w:multiLevelType w:val="multilevel"/>
    <w:tmpl w:val="68306B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D4B0A7E"/>
    <w:multiLevelType w:val="multilevel"/>
    <w:tmpl w:val="8EEC6D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60903755"/>
    <w:multiLevelType w:val="hybridMultilevel"/>
    <w:tmpl w:val="BFEA195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6AF750C8"/>
    <w:multiLevelType w:val="hybridMultilevel"/>
    <w:tmpl w:val="8B468F3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7AD21093"/>
    <w:multiLevelType w:val="hybridMultilevel"/>
    <w:tmpl w:val="BFEA195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2"/>
  </w:num>
  <w:num w:numId="2">
    <w:abstractNumId w:val="5"/>
  </w:num>
  <w:num w:numId="3">
    <w:abstractNumId w:val="4"/>
  </w:num>
  <w:num w:numId="4">
    <w:abstractNumId w:val="1"/>
  </w:num>
  <w:num w:numId="5">
    <w:abstractNumId w:val="3"/>
  </w:num>
  <w:num w:numId="6">
    <w:abstractNumId w:val="0"/>
  </w:num>
  <w:num w:numId="7">
    <w:abstractNumId w:val="6"/>
  </w:num>
  <w:num w:numId="8">
    <w:abstractNumId w:val="8"/>
  </w:num>
  <w:num w:numId="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MysjA0szAzNTI0NLdQ0lEKTi0uzszPAykwrAUAkvO4DSwAAAA="/>
  </w:docVars>
  <w:rsids>
    <w:rsidRoot w:val="0036272C"/>
    <w:rsid w:val="000534C0"/>
    <w:rsid w:val="00163A35"/>
    <w:rsid w:val="002302F3"/>
    <w:rsid w:val="0036272C"/>
    <w:rsid w:val="00374DB5"/>
    <w:rsid w:val="0038251E"/>
    <w:rsid w:val="006B3F44"/>
    <w:rsid w:val="006C305D"/>
    <w:rsid w:val="007407FC"/>
    <w:rsid w:val="00816BAB"/>
    <w:rsid w:val="00913C18"/>
    <w:rsid w:val="00C2548F"/>
    <w:rsid w:val="00CC1E68"/>
    <w:rsid w:val="00D22412"/>
    <w:rsid w:val="00D97781"/>
    <w:rsid w:val="00DF3CD9"/>
    <w:rsid w:val="00E35B58"/>
    <w:rsid w:val="00E40A3A"/>
    <w:rsid w:val="00F7540E"/>
    <w:rsid w:val="00FF7A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369AF9"/>
  <w15:chartTrackingRefBased/>
  <w15:docId w15:val="{922F62D8-B4C2-41F7-84AB-F5E2E8BC4A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40A3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FF7AA4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FF7AA4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6272C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36272C"/>
    <w:rPr>
      <w:color w:val="808080"/>
      <w:shd w:val="clear" w:color="auto" w:fill="E6E6E6"/>
    </w:rPr>
  </w:style>
  <w:style w:type="paragraph" w:styleId="ListParagraph">
    <w:name w:val="List Paragraph"/>
    <w:basedOn w:val="Normal"/>
    <w:uiPriority w:val="34"/>
    <w:qFormat/>
    <w:rsid w:val="00F7540E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FF7AA4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FF7AA4"/>
    <w:rPr>
      <w:rFonts w:ascii="Times New Roman" w:eastAsia="Times New Roman" w:hAnsi="Times New Roman" w:cs="Times New Roman"/>
      <w:b/>
      <w:bCs/>
      <w:sz w:val="27"/>
      <w:szCs w:val="27"/>
    </w:rPr>
  </w:style>
  <w:style w:type="paragraph" w:customStyle="1" w:styleId="muted">
    <w:name w:val="muted"/>
    <w:basedOn w:val="Normal"/>
    <w:rsid w:val="00FF7A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FF7A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E40A3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816BA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16BA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16BAB"/>
    <w:rPr>
      <w:rFonts w:ascii="Courier New" w:eastAsia="Times New Roman" w:hAnsi="Courier New" w:cs="Courier New"/>
      <w:sz w:val="20"/>
      <w:szCs w:val="20"/>
    </w:rPr>
  </w:style>
  <w:style w:type="character" w:customStyle="1" w:styleId="token">
    <w:name w:val="token"/>
    <w:basedOn w:val="DefaultParagraphFont"/>
    <w:rsid w:val="00816BA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74874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781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hyperlink" Target="https://rightpoint.invisionapp.com/share/HCJTGPL6MNP" TargetMode="External"/><Relationship Id="rId26" Type="http://schemas.openxmlformats.org/officeDocument/2006/relationships/hyperlink" Target="https://rightpoint.invisionapp.com/share/HCJTGPL6MNP" TargetMode="External"/><Relationship Id="rId3" Type="http://schemas.openxmlformats.org/officeDocument/2006/relationships/settings" Target="settings.xml"/><Relationship Id="rId21" Type="http://schemas.openxmlformats.org/officeDocument/2006/relationships/image" Target="media/image9.png"/><Relationship Id="rId7" Type="http://schemas.openxmlformats.org/officeDocument/2006/relationships/image" Target="media/image3.png"/><Relationship Id="rId12" Type="http://schemas.openxmlformats.org/officeDocument/2006/relationships/hyperlink" Target="https://rightpoint.invisionapp.com/share/HCJTGPL6MNP" TargetMode="External"/><Relationship Id="rId17" Type="http://schemas.openxmlformats.org/officeDocument/2006/relationships/image" Target="media/image7.png"/><Relationship Id="rId25" Type="http://schemas.openxmlformats.org/officeDocument/2006/relationships/image" Target="media/image11.png"/><Relationship Id="rId33" Type="http://schemas.openxmlformats.org/officeDocument/2006/relationships/customXml" Target="../customXml/item3.xml"/><Relationship Id="rId2" Type="http://schemas.openxmlformats.org/officeDocument/2006/relationships/styles" Target="styles.xml"/><Relationship Id="rId16" Type="http://schemas.openxmlformats.org/officeDocument/2006/relationships/hyperlink" Target="https://rightpoint.invisionapp.com/share/HCJTGPL6MNP" TargetMode="External"/><Relationship Id="rId20" Type="http://schemas.openxmlformats.org/officeDocument/2006/relationships/hyperlink" Target="https://rightpoint.invisionapp.com/share/HCJTGPL6MNP" TargetMode="External"/><Relationship Id="rId29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4.png"/><Relationship Id="rId24" Type="http://schemas.openxmlformats.org/officeDocument/2006/relationships/hyperlink" Target="https://rightpoint.invisionapp.com/share/HCJTGPL6MNP" TargetMode="External"/><Relationship Id="rId32" Type="http://schemas.openxmlformats.org/officeDocument/2006/relationships/customXml" Target="../customXml/item2.xml"/><Relationship Id="rId5" Type="http://schemas.openxmlformats.org/officeDocument/2006/relationships/image" Target="media/image1.png"/><Relationship Id="rId15" Type="http://schemas.openxmlformats.org/officeDocument/2006/relationships/image" Target="media/image6.png"/><Relationship Id="rId23" Type="http://schemas.openxmlformats.org/officeDocument/2006/relationships/image" Target="media/image10.png"/><Relationship Id="rId28" Type="http://schemas.openxmlformats.org/officeDocument/2006/relationships/hyperlink" Target="https://rightpoint.invisionapp.com/share/HCJTGPL6MNP" TargetMode="External"/><Relationship Id="rId10" Type="http://schemas.openxmlformats.org/officeDocument/2006/relationships/hyperlink" Target="https://rightpoint.invisionapp.com/share/CDMSVVH9SX4#/screens/305174462_JCI_Desktop_Footer" TargetMode="External"/><Relationship Id="rId19" Type="http://schemas.openxmlformats.org/officeDocument/2006/relationships/image" Target="media/image8.png"/><Relationship Id="rId31" Type="http://schemas.openxmlformats.org/officeDocument/2006/relationships/customXml" Target="../customXml/item1.xml"/><Relationship Id="rId4" Type="http://schemas.openxmlformats.org/officeDocument/2006/relationships/webSettings" Target="webSettings.xml"/><Relationship Id="rId9" Type="http://schemas.openxmlformats.org/officeDocument/2006/relationships/hyperlink" Target="https://rightpoint.invisionapp.com/share/HCJTGPL6MNP#/screens" TargetMode="External"/><Relationship Id="rId14" Type="http://schemas.openxmlformats.org/officeDocument/2006/relationships/hyperlink" Target="https://rightpoint.invisionapp.com/share/HCJTGPL6MNP" TargetMode="External"/><Relationship Id="rId22" Type="http://schemas.openxmlformats.org/officeDocument/2006/relationships/hyperlink" Target="https://rightpoint.invisionapp.com/share/HCJTGPL6MNP" TargetMode="External"/><Relationship Id="rId27" Type="http://schemas.openxmlformats.org/officeDocument/2006/relationships/image" Target="media/image12.png"/><Relationship Id="rId30" Type="http://schemas.openxmlformats.org/officeDocument/2006/relationships/theme" Target="theme/theme1.xml"/><Relationship Id="rId8" Type="http://schemas.openxmlformats.org/officeDocument/2006/relationships/hyperlink" Target="https://rightpoint.invisionapp.com/share/HCJTGPL6MNP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4D35D49B722B14285C29AE9943CD65D" ma:contentTypeVersion="8" ma:contentTypeDescription="Create a new document." ma:contentTypeScope="" ma:versionID="d304e63ae86cf25511954feb978d2376">
  <xsd:schema xmlns:xsd="http://www.w3.org/2001/XMLSchema" xmlns:xs="http://www.w3.org/2001/XMLSchema" xmlns:p="http://schemas.microsoft.com/office/2006/metadata/properties" xmlns:ns2="f4a3f708-afb0-42e4-be61-971f746d3b8c" xmlns:ns3="00bc696e-9c10-4ae2-92c0-734f7def923e" targetNamespace="http://schemas.microsoft.com/office/2006/metadata/properties" ma:root="true" ma:fieldsID="737aa843719840713f6fac2454972e28" ns2:_="" ns3:_="">
    <xsd:import namespace="f4a3f708-afb0-42e4-be61-971f746d3b8c"/>
    <xsd:import namespace="00bc696e-9c10-4ae2-92c0-734f7def923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4a3f708-afb0-42e4-be61-971f746d3b8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Location" ma:index="14" nillable="true" ma:displayName="MediaServiceLocation" ma:internalName="MediaServiceLocation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0bc696e-9c10-4ae2-92c0-734f7def923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C1741FD9-37F8-41E0-BDDA-918B2745A8BA}"/>
</file>

<file path=customXml/itemProps2.xml><?xml version="1.0" encoding="utf-8"?>
<ds:datastoreItem xmlns:ds="http://schemas.openxmlformats.org/officeDocument/2006/customXml" ds:itemID="{2FEB7C11-22E4-4CCC-A9FA-DDDDEB7D8CF4}"/>
</file>

<file path=customXml/itemProps3.xml><?xml version="1.0" encoding="utf-8"?>
<ds:datastoreItem xmlns:ds="http://schemas.openxmlformats.org/officeDocument/2006/customXml" ds:itemID="{3A320117-469F-4038-ADE4-43D7B70AC945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84</TotalTime>
  <Pages>5</Pages>
  <Words>823</Words>
  <Characters>4695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ggan Dunne</dc:creator>
  <cp:keywords/>
  <dc:description/>
  <cp:lastModifiedBy>Camille Sharrow-Blaum</cp:lastModifiedBy>
  <cp:revision>10</cp:revision>
  <dcterms:created xsi:type="dcterms:W3CDTF">2018-05-01T19:26:00Z</dcterms:created>
  <dcterms:modified xsi:type="dcterms:W3CDTF">2018-07-16T15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4D35D49B722B14285C29AE9943CD65D</vt:lpwstr>
  </property>
</Properties>
</file>